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DA1B713" w14:textId="7C05FA32" w:rsidR="00A01A10" w:rsidRPr="00A01A10" w:rsidRDefault="00A01A10" w:rsidP="00A01A10">
      <w:pPr>
        <w:jc w:val="center"/>
        <w:rPr>
          <w:b/>
          <w:bCs/>
        </w:rPr>
      </w:pPr>
      <w:r w:rsidRPr="0B109846">
        <w:rPr>
          <w:b/>
          <w:bCs/>
        </w:rPr>
        <w:t>CS469 Data Structure</w:t>
      </w:r>
      <w:r w:rsidR="007A199C" w:rsidRPr="0B109846">
        <w:rPr>
          <w:b/>
          <w:bCs/>
        </w:rPr>
        <w:t>s</w:t>
      </w:r>
      <w:r w:rsidRPr="0B109846">
        <w:rPr>
          <w:b/>
          <w:bCs/>
        </w:rPr>
        <w:t xml:space="preserve"> and Algorithm</w:t>
      </w:r>
      <w:r w:rsidR="007A199C" w:rsidRPr="0B109846">
        <w:rPr>
          <w:b/>
          <w:bCs/>
        </w:rPr>
        <w:t>s</w:t>
      </w:r>
    </w:p>
    <w:p w14:paraId="6A7C8B57" w14:textId="7F3728B7" w:rsidR="006948BF" w:rsidRPr="003C36EF" w:rsidRDefault="006948BF" w:rsidP="0B109846">
      <w:pPr>
        <w:jc w:val="center"/>
        <w:rPr>
          <w:b/>
          <w:bCs/>
        </w:rPr>
      </w:pPr>
      <w:r w:rsidRPr="0B109846">
        <w:rPr>
          <w:b/>
          <w:bCs/>
        </w:rPr>
        <w:t>HO</w:t>
      </w:r>
      <w:r w:rsidR="1985AA7E" w:rsidRPr="0B109846">
        <w:rPr>
          <w:b/>
          <w:bCs/>
        </w:rPr>
        <w:t>S</w:t>
      </w:r>
      <w:r w:rsidRPr="0B109846">
        <w:rPr>
          <w:b/>
          <w:bCs/>
        </w:rPr>
        <w:t>04</w:t>
      </w:r>
      <w:r w:rsidR="41EAB325" w:rsidRPr="0B109846">
        <w:rPr>
          <w:b/>
          <w:bCs/>
        </w:rPr>
        <w:t>A</w:t>
      </w:r>
      <w:r w:rsidR="6CEC9044" w:rsidRPr="0B109846">
        <w:rPr>
          <w:b/>
          <w:bCs/>
        </w:rPr>
        <w:t>:</w:t>
      </w:r>
      <w:r w:rsidRPr="0B109846">
        <w:rPr>
          <w:b/>
          <w:bCs/>
        </w:rPr>
        <w:t xml:space="preserve"> </w:t>
      </w:r>
      <w:r w:rsidR="002532B6" w:rsidRPr="0B109846">
        <w:rPr>
          <w:b/>
          <w:bCs/>
        </w:rPr>
        <w:t>Quick</w:t>
      </w:r>
      <w:r w:rsidR="0850C1D3" w:rsidRPr="0B109846">
        <w:rPr>
          <w:b/>
          <w:bCs/>
        </w:rPr>
        <w:t xml:space="preserve"> </w:t>
      </w:r>
      <w:r w:rsidR="002532B6" w:rsidRPr="0B109846">
        <w:rPr>
          <w:b/>
          <w:bCs/>
        </w:rPr>
        <w:t>sort</w:t>
      </w:r>
      <w:r w:rsidRPr="0B109846">
        <w:rPr>
          <w:b/>
          <w:bCs/>
        </w:rPr>
        <w:t xml:space="preserve"> and </w:t>
      </w:r>
      <w:r w:rsidR="002532B6" w:rsidRPr="0B109846">
        <w:rPr>
          <w:b/>
          <w:bCs/>
        </w:rPr>
        <w:t>Merge Sort</w:t>
      </w:r>
    </w:p>
    <w:p w14:paraId="26507808" w14:textId="090C8B5B" w:rsidR="0B109846" w:rsidRDefault="0B109846" w:rsidP="0B109846">
      <w:pPr>
        <w:jc w:val="center"/>
      </w:pPr>
    </w:p>
    <w:p w14:paraId="4C617972" w14:textId="32C9D4D1" w:rsidR="007A199C" w:rsidRPr="003C36EF" w:rsidRDefault="007A199C" w:rsidP="001C44CF">
      <w:pPr>
        <w:jc w:val="center"/>
      </w:pPr>
      <w:r w:rsidRPr="7CB4E343">
        <w:t>04/19/2023 Review by Christopher Sharp</w:t>
      </w:r>
    </w:p>
    <w:p w14:paraId="13CE2761" w14:textId="4639214D" w:rsidR="6C4D152A" w:rsidRDefault="6C4D152A" w:rsidP="7CB4E343">
      <w:pPr>
        <w:jc w:val="center"/>
      </w:pPr>
      <w:r w:rsidRPr="0B109846">
        <w:t>01/22/2024 Updated by Anh Nguyen</w:t>
      </w:r>
    </w:p>
    <w:p w14:paraId="166ABD3D" w14:textId="65F8FBBE" w:rsidR="5708B6DD" w:rsidRDefault="5708B6DD" w:rsidP="0B109846">
      <w:pPr>
        <w:jc w:val="center"/>
      </w:pPr>
      <w:r w:rsidRPr="0B109846">
        <w:rPr>
          <w:color w:val="000000" w:themeColor="text1"/>
        </w:rPr>
        <w:t>09/29/2024 Reviewed by Shahid Khan</w:t>
      </w:r>
    </w:p>
    <w:p w14:paraId="53E838B6" w14:textId="4AD406F0" w:rsidR="0B109846" w:rsidRDefault="0B109846" w:rsidP="0B109846">
      <w:pPr>
        <w:jc w:val="center"/>
      </w:pPr>
    </w:p>
    <w:p w14:paraId="53EC861E" w14:textId="1DA6BF49" w:rsidR="00A61B0B" w:rsidRPr="003C36EF" w:rsidRDefault="00EE7C54" w:rsidP="006948BF">
      <w:bookmarkStart w:id="0" w:name="_Hlk60671340"/>
      <w:r w:rsidRPr="003C36EF">
        <w:t>School of Technology and Computing (STC)</w:t>
      </w:r>
      <w:bookmarkEnd w:id="0"/>
      <w:r w:rsidR="00A61B0B" w:rsidRPr="003C36EF">
        <w:t xml:space="preserve"> @City University of Seattle (</w:t>
      </w:r>
      <w:proofErr w:type="spellStart"/>
      <w:r w:rsidR="00A61B0B" w:rsidRPr="003C36EF">
        <w:t>CityU</w:t>
      </w:r>
      <w:proofErr w:type="spellEnd"/>
      <w:r w:rsidR="00A61B0B" w:rsidRPr="003C36EF">
        <w:t>)</w:t>
      </w:r>
    </w:p>
    <w:p w14:paraId="33E21D38" w14:textId="77777777" w:rsidR="00A61B0B" w:rsidRPr="003C36EF" w:rsidRDefault="00A61B0B" w:rsidP="00A61B0B"/>
    <w:p w14:paraId="0487AB8A" w14:textId="31246728" w:rsidR="00A61B0B" w:rsidRPr="003C36EF" w:rsidRDefault="001E0A6C" w:rsidP="00A61B0B">
      <w:pPr>
        <w:jc w:val="center"/>
      </w:pPr>
      <w:r w:rsidRPr="003C36EF">
        <w:rPr>
          <w:rFonts w:eastAsiaTheme="minorEastAsia"/>
        </w:rPr>
        <w:t xml:space="preserve"> </w:t>
      </w:r>
    </w:p>
    <w:p w14:paraId="63CC7777" w14:textId="5DB421F5" w:rsidR="00A61B0B" w:rsidRPr="003C36EF" w:rsidRDefault="00A61B0B" w:rsidP="00A61B0B">
      <w:pPr>
        <w:tabs>
          <w:tab w:val="left" w:pos="8247"/>
        </w:tabs>
        <w:rPr>
          <w:b/>
          <w:bCs/>
          <w:color w:val="000000" w:themeColor="text1"/>
        </w:rPr>
      </w:pPr>
      <w:r w:rsidRPr="7CB4E343">
        <w:rPr>
          <w:b/>
          <w:bCs/>
        </w:rPr>
        <w:t>Before You Start</w:t>
      </w:r>
      <w:r w:rsidRPr="7CB4E343">
        <w:t xml:space="preserve"> </w:t>
      </w:r>
    </w:p>
    <w:p w14:paraId="3610021F" w14:textId="37813629" w:rsidR="00A61B0B" w:rsidRPr="003C36EF" w:rsidRDefault="000E5317" w:rsidP="00A61B0B">
      <w:pPr>
        <w:pStyle w:val="ListParagraph"/>
        <w:numPr>
          <w:ilvl w:val="0"/>
          <w:numId w:val="6"/>
        </w:numPr>
        <w:ind w:left="360"/>
      </w:pPr>
      <w:r>
        <w:t>The document</w:t>
      </w:r>
      <w:r w:rsidR="009D2F88">
        <w:t xml:space="preserve">’s examples are written in Python. Please finish </w:t>
      </w:r>
      <w:r w:rsidR="005652E6">
        <w:t xml:space="preserve">the </w:t>
      </w:r>
      <w:r w:rsidR="009D2F88">
        <w:t xml:space="preserve">Python tutorial in Module0 folder before </w:t>
      </w:r>
      <w:r w:rsidR="2D01EE42">
        <w:t>you start</w:t>
      </w:r>
      <w:r w:rsidR="009D2F88">
        <w:t xml:space="preserve"> the </w:t>
      </w:r>
      <w:r w:rsidR="005652E6">
        <w:t>assignment.</w:t>
      </w:r>
    </w:p>
    <w:p w14:paraId="1F2E3CB3" w14:textId="77777777" w:rsidR="00A61B0B" w:rsidRPr="003C36EF" w:rsidRDefault="00A61B0B" w:rsidP="00A61B0B">
      <w:pPr>
        <w:pStyle w:val="ListParagraph"/>
        <w:numPr>
          <w:ilvl w:val="0"/>
          <w:numId w:val="6"/>
        </w:numPr>
        <w:ind w:left="360"/>
      </w:pPr>
      <w:r w:rsidRPr="003C36EF">
        <w:t>Some steps are not explained in the tutorial</w:t>
      </w:r>
      <w:r w:rsidRPr="003C36EF">
        <w:rPr>
          <w:b/>
          <w:bCs/>
        </w:rPr>
        <w:t xml:space="preserve">.  </w:t>
      </w:r>
      <w:r w:rsidRPr="003C36EF">
        <w:t>If you are not sure what to do:</w:t>
      </w:r>
    </w:p>
    <w:p w14:paraId="4BDB65E9" w14:textId="77777777" w:rsidR="00A61B0B" w:rsidRPr="003C36EF" w:rsidRDefault="00A61B0B" w:rsidP="00A61B0B">
      <w:pPr>
        <w:pStyle w:val="ListParagraph"/>
        <w:numPr>
          <w:ilvl w:val="1"/>
          <w:numId w:val="6"/>
        </w:numPr>
        <w:ind w:left="1080"/>
      </w:pPr>
      <w:r w:rsidRPr="003C36EF">
        <w:t xml:space="preserve">Consult the resources listed below.  </w:t>
      </w:r>
    </w:p>
    <w:p w14:paraId="3AE16F0A" w14:textId="77777777" w:rsidR="00A61B0B" w:rsidRPr="003C36EF" w:rsidRDefault="00A61B0B" w:rsidP="00A61B0B">
      <w:pPr>
        <w:pStyle w:val="ListParagraph"/>
        <w:numPr>
          <w:ilvl w:val="1"/>
          <w:numId w:val="6"/>
        </w:numPr>
        <w:ind w:left="1080"/>
      </w:pPr>
      <w:r w:rsidRPr="003C36EF">
        <w:t>If you cannot solve the problem after a few tries, ask a TA for help.</w:t>
      </w:r>
    </w:p>
    <w:p w14:paraId="756DB2D6" w14:textId="77777777" w:rsidR="00A61B0B" w:rsidRPr="003C36EF" w:rsidRDefault="00A61B0B" w:rsidP="00A61B0B">
      <w:pPr>
        <w:rPr>
          <w:b/>
          <w:bCs/>
        </w:rPr>
      </w:pPr>
    </w:p>
    <w:p w14:paraId="0C72C4A4" w14:textId="77777777" w:rsidR="00A61B0B" w:rsidRPr="003C36EF" w:rsidRDefault="00A61B0B" w:rsidP="00A61B0B">
      <w:pPr>
        <w:rPr>
          <w:b/>
          <w:bCs/>
        </w:rPr>
      </w:pPr>
      <w:r w:rsidRPr="003C36EF">
        <w:rPr>
          <w:b/>
          <w:bCs/>
        </w:rPr>
        <w:t>Learning Outcomes</w:t>
      </w:r>
    </w:p>
    <w:p w14:paraId="29EE75A9" w14:textId="14BB12CB" w:rsidR="00A61B0B" w:rsidRPr="003C36EF" w:rsidRDefault="00A61B0B" w:rsidP="00A61B0B">
      <w:r w:rsidRPr="003C36EF">
        <w:t>Students will be able to:</w:t>
      </w:r>
    </w:p>
    <w:p w14:paraId="62AEDE1E" w14:textId="558FFF88" w:rsidR="00E24B3D" w:rsidRPr="003C36EF" w:rsidRDefault="00E24B3D" w:rsidP="00E24B3D">
      <w:pPr>
        <w:pStyle w:val="ListParagraph"/>
        <w:numPr>
          <w:ilvl w:val="0"/>
          <w:numId w:val="7"/>
        </w:numPr>
        <w:rPr>
          <w:color w:val="auto"/>
        </w:rPr>
      </w:pPr>
      <w:r w:rsidRPr="003C36EF">
        <w:rPr>
          <w:color w:val="auto"/>
        </w:rPr>
        <w:t>Understand Quicksort and Merge-Sort</w:t>
      </w:r>
    </w:p>
    <w:p w14:paraId="1F0C0447" w14:textId="61620017" w:rsidR="00A61B0B" w:rsidRPr="003C36EF" w:rsidRDefault="00E24B3D" w:rsidP="00E24B3D">
      <w:pPr>
        <w:pStyle w:val="ListParagraph"/>
        <w:numPr>
          <w:ilvl w:val="0"/>
          <w:numId w:val="7"/>
        </w:numPr>
        <w:rPr>
          <w:color w:val="auto"/>
        </w:rPr>
      </w:pPr>
      <w:r w:rsidRPr="003C36EF">
        <w:rPr>
          <w:color w:val="auto"/>
        </w:rPr>
        <w:t>Implement Quicksort and Merge-Sort by using Python</w:t>
      </w:r>
    </w:p>
    <w:p w14:paraId="2B0CD490" w14:textId="77777777" w:rsidR="00A61B0B" w:rsidRPr="003C36EF" w:rsidRDefault="00A61B0B" w:rsidP="00A61B0B">
      <w:pPr>
        <w:rPr>
          <w:b/>
          <w:bCs/>
        </w:rPr>
      </w:pPr>
      <w:r w:rsidRPr="003C36EF">
        <w:rPr>
          <w:b/>
          <w:bCs/>
        </w:rPr>
        <w:t>Resources</w:t>
      </w:r>
    </w:p>
    <w:p w14:paraId="48677A87" w14:textId="77777777" w:rsidR="00E24B3D" w:rsidRPr="003C36EF" w:rsidRDefault="00E24B3D" w:rsidP="00E24B3D">
      <w:pPr>
        <w:pStyle w:val="ListParagraph"/>
        <w:numPr>
          <w:ilvl w:val="0"/>
          <w:numId w:val="8"/>
        </w:numPr>
      </w:pPr>
      <w:r w:rsidRPr="003C36EF">
        <w:t xml:space="preserve">Bhargava, Y, A. (2016). Grokking algorithms GitHub repository. Retrieved from: </w:t>
      </w:r>
      <w:hyperlink r:id="rId8">
        <w:r w:rsidRPr="003C36EF">
          <w:rPr>
            <w:rStyle w:val="Hyperlink"/>
          </w:rPr>
          <w:t>https://github.com/egonSchiele/grokking_algorithms</w:t>
        </w:r>
      </w:hyperlink>
    </w:p>
    <w:p w14:paraId="2A6BF582" w14:textId="77777777" w:rsidR="00881AD8" w:rsidRDefault="00881AD8" w:rsidP="00A61B0B">
      <w:pPr>
        <w:pStyle w:val="ListParagraph"/>
        <w:numPr>
          <w:ilvl w:val="0"/>
          <w:numId w:val="8"/>
        </w:numPr>
      </w:pPr>
      <w:r w:rsidRPr="00881AD8">
        <w:t>Data Structures and Algorithms in Python:</w:t>
      </w:r>
    </w:p>
    <w:p w14:paraId="7760F2D3" w14:textId="5D2D66F9" w:rsidR="003B62A0" w:rsidRDefault="00881AD8" w:rsidP="00881AD8">
      <w:pPr>
        <w:pStyle w:val="ListParagraph"/>
      </w:pPr>
      <w:hyperlink r:id="rId9" w:history="1">
        <w:r w:rsidRPr="00766936">
          <w:rPr>
            <w:rStyle w:val="Hyperlink"/>
          </w:rPr>
          <w:t>https://ebookcentral.proquest.com/lib/cityuseattle/reader.action?docID=4946360</w:t>
        </w:r>
      </w:hyperlink>
    </w:p>
    <w:p w14:paraId="0FFF5CA0" w14:textId="2B9A2CE6" w:rsidR="00881AD8" w:rsidRDefault="00FF1157" w:rsidP="00FF1157">
      <w:pPr>
        <w:pStyle w:val="ListParagraph"/>
        <w:numPr>
          <w:ilvl w:val="0"/>
          <w:numId w:val="22"/>
        </w:numPr>
      </w:pPr>
      <w:r w:rsidRPr="00FF1157">
        <w:t xml:space="preserve">Grokking algorithms : an illustrated guide for programmers and other curious people: </w:t>
      </w:r>
      <w:hyperlink r:id="rId10" w:history="1">
        <w:r w:rsidRPr="00766936">
          <w:rPr>
            <w:rStyle w:val="Hyperlink"/>
          </w:rPr>
          <w:t>https://learning.oreilly.com/library/view/grokking-algorithms/9781617292231/OEBPS/Text/kindle_split_001.html</w:t>
        </w:r>
      </w:hyperlink>
    </w:p>
    <w:p w14:paraId="623F0923" w14:textId="77777777" w:rsidR="00FF1157" w:rsidRPr="003C36EF" w:rsidRDefault="00FF1157" w:rsidP="00FF1157">
      <w:pPr>
        <w:pStyle w:val="ListParagraph"/>
        <w:ind w:left="780"/>
      </w:pPr>
    </w:p>
    <w:p w14:paraId="4B530938" w14:textId="7FE5A3F3" w:rsidR="7CB4E343" w:rsidRDefault="7CB4E343">
      <w:r>
        <w:br w:type="page"/>
      </w:r>
    </w:p>
    <w:p w14:paraId="18A4014B" w14:textId="68C58AB7" w:rsidR="0007265D" w:rsidRDefault="4D40B2FF" w:rsidP="7CB4E343">
      <w:pPr>
        <w:pStyle w:val="Heading1"/>
        <w:rPr>
          <w:b/>
          <w:bCs/>
        </w:rPr>
      </w:pPr>
      <w:r>
        <w:lastRenderedPageBreak/>
        <w:t xml:space="preserve">1. </w:t>
      </w:r>
      <w:r w:rsidR="00336261">
        <w:t>Q</w:t>
      </w:r>
      <w:r w:rsidR="00136573">
        <w:t xml:space="preserve">uicksort </w:t>
      </w:r>
    </w:p>
    <w:p w14:paraId="23709369" w14:textId="5A0CBE70" w:rsidR="00FF1157" w:rsidRPr="00FF1157" w:rsidRDefault="1819295F" w:rsidP="7CB4E343">
      <w:pPr>
        <w:pStyle w:val="ListParagraph"/>
        <w:ind w:left="0"/>
      </w:pPr>
      <w:r>
        <w:t xml:space="preserve">The name "Quick Sort" comes from the fact that quick sort can sort a list of data elements significantly </w:t>
      </w:r>
      <w:r w:rsidRPr="7CB4E343">
        <w:rPr>
          <w:b/>
          <w:bCs/>
        </w:rPr>
        <w:t xml:space="preserve">faster </w:t>
      </w:r>
      <w:r>
        <w:t>than any of the common sorting algorithms.</w:t>
      </w:r>
      <w:r w:rsidR="00FF1157">
        <w:t xml:space="preserve"> It is one of the most efficient sorting algorithms and is based on </w:t>
      </w:r>
      <w:r w:rsidR="334FB21C">
        <w:t xml:space="preserve">the Divide and Conquer approach. </w:t>
      </w:r>
    </w:p>
    <w:p w14:paraId="6322F5A3" w14:textId="4172E4BB" w:rsidR="00FF1157" w:rsidRPr="00FF1157" w:rsidRDefault="334FB21C" w:rsidP="7CB4E343">
      <w:pPr>
        <w:pStyle w:val="ListParagraph"/>
        <w:ind w:left="0"/>
      </w:pPr>
      <w:r>
        <w:t xml:space="preserve">The basic idea of quicksort is </w:t>
      </w:r>
      <w:r w:rsidR="00FF1157">
        <w:t>the splitting of an array (partition) into smaller ones and swapping (exchange) based on the comparison with the 'pivot' element selected.</w:t>
      </w:r>
    </w:p>
    <w:p w14:paraId="4179FDA7" w14:textId="1FBF84CC" w:rsidR="00336261" w:rsidRPr="00336261" w:rsidRDefault="00336261" w:rsidP="7CB4E343">
      <w:pPr>
        <w:pStyle w:val="ListParagraph"/>
        <w:ind w:left="0"/>
      </w:pPr>
      <w:r w:rsidRPr="7CB4E343">
        <w:rPr>
          <w:b/>
          <w:bCs/>
        </w:rPr>
        <w:t>Step 1</w:t>
      </w:r>
      <w:r>
        <w:t>:</w:t>
      </w:r>
      <w:r w:rsidR="2BF8B62E">
        <w:t xml:space="preserve"> </w:t>
      </w:r>
      <w:r>
        <w:t>Pick an element from the sequence and call it "pivot".</w:t>
      </w:r>
    </w:p>
    <w:p w14:paraId="15B26306" w14:textId="7F3BC160" w:rsidR="799E3126" w:rsidRDefault="799E3126" w:rsidP="7CB4E343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3FD18276" wp14:editId="3536B73B">
            <wp:extent cx="4572000" cy="1476375"/>
            <wp:effectExtent l="0" t="0" r="0" b="0"/>
            <wp:docPr id="1519678564" name="Picture 15196785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E9A75" w14:textId="55BBA7D5" w:rsidR="00336261" w:rsidRPr="00336261" w:rsidRDefault="00336261" w:rsidP="7CB4E343">
      <w:pPr>
        <w:pStyle w:val="ListParagraph"/>
        <w:ind w:left="0"/>
      </w:pPr>
      <w:r w:rsidRPr="7CB4E343">
        <w:rPr>
          <w:b/>
          <w:bCs/>
        </w:rPr>
        <w:t>Step 2</w:t>
      </w:r>
      <w:r>
        <w:t>:</w:t>
      </w:r>
      <w:r w:rsidR="4A7404A5">
        <w:t xml:space="preserve"> </w:t>
      </w:r>
      <w:r>
        <w:t>Re-order the sequence.</w:t>
      </w:r>
    </w:p>
    <w:p w14:paraId="0075D196" w14:textId="58403552" w:rsidR="00336261" w:rsidRPr="00336261" w:rsidRDefault="4EE851E1" w:rsidP="7CB4E343">
      <w:pPr>
        <w:pStyle w:val="ListParagraph"/>
        <w:numPr>
          <w:ilvl w:val="0"/>
          <w:numId w:val="5"/>
        </w:numPr>
      </w:pPr>
      <w:r>
        <w:t xml:space="preserve"> </w:t>
      </w:r>
      <w:r w:rsidR="00336261">
        <w:t xml:space="preserve">All elements smaller than the pivot’s value are placed </w:t>
      </w:r>
      <w:r w:rsidR="5EA765E2">
        <w:t>on the left side</w:t>
      </w:r>
      <w:r w:rsidR="00336261">
        <w:t xml:space="preserve"> the pivot, </w:t>
      </w:r>
    </w:p>
    <w:p w14:paraId="0FE7F3E2" w14:textId="36A9337D" w:rsidR="00336261" w:rsidRPr="00336261" w:rsidRDefault="67716CBA" w:rsidP="7CB4E343">
      <w:pPr>
        <w:pStyle w:val="ListParagraph"/>
        <w:numPr>
          <w:ilvl w:val="0"/>
          <w:numId w:val="5"/>
        </w:numPr>
      </w:pPr>
      <w:r>
        <w:t>A</w:t>
      </w:r>
      <w:r w:rsidR="00336261">
        <w:t xml:space="preserve">ll elements larger than the pivot’s </w:t>
      </w:r>
      <w:r w:rsidR="00336261" w:rsidRPr="7CB4E343">
        <w:rPr>
          <w:lang w:eastAsia="zh-CN"/>
        </w:rPr>
        <w:t>v</w:t>
      </w:r>
      <w:r w:rsidR="00336261">
        <w:t xml:space="preserve">alue are placed </w:t>
      </w:r>
      <w:r w:rsidR="1AD487FC">
        <w:t xml:space="preserve">on the right side of </w:t>
      </w:r>
      <w:r w:rsidR="00336261">
        <w:t xml:space="preserve">the pivot </w:t>
      </w:r>
    </w:p>
    <w:p w14:paraId="3BAF0C80" w14:textId="401F65DA" w:rsidR="00336261" w:rsidRPr="00336261" w:rsidRDefault="7EC6D141" w:rsidP="7CB4E343">
      <w:pPr>
        <w:pStyle w:val="ListParagraph"/>
        <w:numPr>
          <w:ilvl w:val="0"/>
          <w:numId w:val="5"/>
        </w:numPr>
      </w:pPr>
      <w:r>
        <w:t>T</w:t>
      </w:r>
      <w:r w:rsidR="00336261">
        <w:t xml:space="preserve">he same number can go to either side. </w:t>
      </w:r>
    </w:p>
    <w:p w14:paraId="50F00634" w14:textId="1697C8AD" w:rsidR="00336261" w:rsidRPr="00336261" w:rsidRDefault="00336261" w:rsidP="7CB4E343">
      <w:pPr>
        <w:pStyle w:val="ListParagraph"/>
        <w:numPr>
          <w:ilvl w:val="0"/>
          <w:numId w:val="5"/>
        </w:numPr>
      </w:pPr>
      <w:r>
        <w:t>After the partition exits, the pivot is in the middle of the sequence. This is called a partition operation.</w:t>
      </w:r>
    </w:p>
    <w:p w14:paraId="0D742581" w14:textId="109CA6C4" w:rsidR="238B3F01" w:rsidRDefault="238B3F01" w:rsidP="7CB4E343">
      <w:pPr>
        <w:jc w:val="center"/>
      </w:pPr>
      <w:r>
        <w:rPr>
          <w:noProof/>
        </w:rPr>
        <w:drawing>
          <wp:inline distT="0" distB="0" distL="0" distR="0" wp14:anchorId="4F3A11E8" wp14:editId="11D038AD">
            <wp:extent cx="4572000" cy="561975"/>
            <wp:effectExtent l="0" t="0" r="0" b="0"/>
            <wp:docPr id="802874190" name="Picture 8028741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56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BBA3C8" w14:textId="55BA08AF" w:rsidR="00336261" w:rsidRPr="00336261" w:rsidRDefault="00336261" w:rsidP="7CB4E343">
      <w:pPr>
        <w:pStyle w:val="ListParagraph"/>
        <w:ind w:left="0"/>
      </w:pPr>
      <w:r w:rsidRPr="7CB4E343">
        <w:rPr>
          <w:b/>
          <w:bCs/>
        </w:rPr>
        <w:t>Step 3</w:t>
      </w:r>
      <w:r>
        <w:t>:</w:t>
      </w:r>
      <w:r w:rsidR="54C1DBB0">
        <w:t xml:space="preserve"> </w:t>
      </w:r>
      <w:r>
        <w:t xml:space="preserve">Recursively sort the sub-sequences of </w:t>
      </w:r>
    </w:p>
    <w:p w14:paraId="5AFC8E2D" w14:textId="3EABE3B2" w:rsidR="00336261" w:rsidRPr="00336261" w:rsidRDefault="1E37665B" w:rsidP="7CB4E343">
      <w:pPr>
        <w:pStyle w:val="ListParagraph"/>
        <w:numPr>
          <w:ilvl w:val="0"/>
          <w:numId w:val="4"/>
        </w:numPr>
      </w:pPr>
      <w:r>
        <w:t>E</w:t>
      </w:r>
      <w:r w:rsidR="00336261">
        <w:t xml:space="preserve">lements smaller than the pivot’s value </w:t>
      </w:r>
    </w:p>
    <w:p w14:paraId="6F5F7970" w14:textId="264E5F0F" w:rsidR="00336261" w:rsidRPr="00336261" w:rsidRDefault="68995607" w:rsidP="7CB4E343">
      <w:pPr>
        <w:pStyle w:val="ListParagraph"/>
        <w:numPr>
          <w:ilvl w:val="0"/>
          <w:numId w:val="4"/>
        </w:numPr>
      </w:pPr>
      <w:r>
        <w:t>E</w:t>
      </w:r>
      <w:r w:rsidR="00336261">
        <w:t>lements larger than the pivot’s value.</w:t>
      </w:r>
    </w:p>
    <w:p w14:paraId="0C47B022" w14:textId="46EAD2FA" w:rsidR="7CB4E343" w:rsidRDefault="7CB4E343" w:rsidP="7CB4E343">
      <w:pPr>
        <w:pStyle w:val="ListParagraph"/>
        <w:ind w:left="420" w:firstLine="420"/>
      </w:pPr>
    </w:p>
    <w:p w14:paraId="678930E6" w14:textId="7FE3C2F1" w:rsidR="541B874E" w:rsidRDefault="541B874E" w:rsidP="7CB4E343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61675595" wp14:editId="7DAB2791">
            <wp:extent cx="4572000" cy="2066925"/>
            <wp:effectExtent l="0" t="0" r="0" b="0"/>
            <wp:docPr id="313464449" name="Picture 3134644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066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210CE" w14:textId="1426421B" w:rsidR="5C960104" w:rsidRDefault="5C960104" w:rsidP="7CB4E343">
      <w:pPr>
        <w:pStyle w:val="Heading2"/>
      </w:pPr>
      <w:r>
        <w:lastRenderedPageBreak/>
        <w:t>Time complexity</w:t>
      </w:r>
    </w:p>
    <w:p w14:paraId="4AD6A276" w14:textId="3F45F1B5" w:rsidR="5C960104" w:rsidRDefault="5C960104" w:rsidP="7CB4E343">
      <w:r>
        <w:t>To sort an array of n distinct elements:</w:t>
      </w:r>
    </w:p>
    <w:p w14:paraId="54FFA0D6" w14:textId="5C87714F" w:rsidR="5C960104" w:rsidRDefault="5C960104" w:rsidP="7CB4E343">
      <w:pPr>
        <w:pStyle w:val="ListParagraph"/>
        <w:numPr>
          <w:ilvl w:val="0"/>
          <w:numId w:val="1"/>
        </w:numPr>
      </w:pPr>
      <w:r w:rsidRPr="7CB4E343">
        <w:t xml:space="preserve">On average, quicksort takes </w:t>
      </w:r>
      <w:proofErr w:type="gramStart"/>
      <w:r w:rsidRPr="7CB4E343">
        <w:t>O(</w:t>
      </w:r>
      <w:proofErr w:type="gramEnd"/>
      <m:oMath>
        <m:r>
          <w:rPr>
            <w:rFonts w:ascii="Cambria Math" w:hAnsi="Cambria Math"/>
          </w:rPr>
          <m:t>n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r>
              <w:rPr>
                <w:rFonts w:ascii="Cambria Math" w:hAnsi="Cambria Math"/>
              </w:rPr>
              <m:t>n</m:t>
            </m:r>
          </m:e>
        </m:func>
      </m:oMath>
      <w:r w:rsidRPr="7CB4E343">
        <w:t>) time in expectation.</w:t>
      </w:r>
    </w:p>
    <w:p w14:paraId="1BB1453D" w14:textId="306595D8" w:rsidR="11A8212D" w:rsidRDefault="11A8212D" w:rsidP="7CB4E343">
      <w:pPr>
        <w:pStyle w:val="ListParagraph"/>
        <w:numPr>
          <w:ilvl w:val="0"/>
          <w:numId w:val="1"/>
        </w:numPr>
      </w:pPr>
      <w:r w:rsidRPr="7CB4E343">
        <w:t xml:space="preserve">In the best-case scenario, when each time we perform a partition, we divide the list into two nearly equal pieces, quicksort takes </w:t>
      </w:r>
      <w:proofErr w:type="gramStart"/>
      <w:r w:rsidRPr="7CB4E343">
        <w:t>O(</w:t>
      </w:r>
      <w:proofErr w:type="gramEnd"/>
      <m:oMath>
        <m:r>
          <w:rPr>
            <w:rFonts w:ascii="Cambria Math" w:hAnsi="Cambria Math"/>
          </w:rPr>
          <m:t>n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r>
              <w:rPr>
                <w:rFonts w:ascii="Cambria Math" w:hAnsi="Cambria Math"/>
              </w:rPr>
              <m:t>n</m:t>
            </m:r>
          </m:e>
        </m:func>
      </m:oMath>
      <w:r w:rsidRPr="7CB4E343">
        <w:t>) time</w:t>
      </w:r>
      <w:r w:rsidR="47BB753B" w:rsidRPr="7CB4E343">
        <w:t>.</w:t>
      </w:r>
    </w:p>
    <w:p w14:paraId="5C9F0C58" w14:textId="019585FB" w:rsidR="11A8212D" w:rsidRDefault="11A8212D" w:rsidP="7CB4E343">
      <w:pPr>
        <w:pStyle w:val="ListParagraph"/>
        <w:numPr>
          <w:ilvl w:val="0"/>
          <w:numId w:val="1"/>
        </w:numPr>
      </w:pPr>
      <w:r w:rsidRPr="7CB4E343">
        <w:t xml:space="preserve">In the worst-case scenario, when </w:t>
      </w:r>
      <w:r w:rsidR="41D910F9" w:rsidRPr="7CB4E343">
        <w:t>one of the</w:t>
      </w:r>
      <w:r w:rsidRPr="7CB4E343">
        <w:t xml:space="preserve"> </w:t>
      </w:r>
      <w:proofErr w:type="spellStart"/>
      <w:r w:rsidR="02CF674F" w:rsidRPr="7CB4E343">
        <w:t>sublist</w:t>
      </w:r>
      <w:r w:rsidR="572F366B" w:rsidRPr="7CB4E343">
        <w:t>s</w:t>
      </w:r>
      <w:proofErr w:type="spellEnd"/>
      <w:r w:rsidR="02CF674F" w:rsidRPr="7CB4E343">
        <w:t xml:space="preserve"> returned by </w:t>
      </w:r>
      <w:r w:rsidR="536CC755" w:rsidRPr="7CB4E343">
        <w:t xml:space="preserve">partitioning is of size </w:t>
      </w:r>
      <m:oMath>
        <m:r>
          <w:rPr>
            <w:rFonts w:ascii="Cambria Math" w:hAnsi="Cambria Math"/>
          </w:rPr>
          <m:t>n - 1 </m:t>
        </m:r>
      </m:oMath>
      <w:r w:rsidR="2D692209" w:rsidRPr="7CB4E343">
        <w:t xml:space="preserve">, quicksort takes </w:t>
      </w:r>
      <w:proofErr w:type="gramStart"/>
      <w:r w:rsidR="2D692209" w:rsidRPr="7CB4E343">
        <w:t>O(</w:t>
      </w:r>
      <w:proofErr w:type="gramEnd"/>
      <m:oMath>
        <m:r>
          <w:rPr>
            <w:rFonts w:ascii="Cambria Math" w:hAnsi="Cambria Math"/>
          </w:rPr>
          <m:t>n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 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2D692209" w:rsidRPr="7CB4E343">
        <w:t>)</w:t>
      </w:r>
      <w:r w:rsidR="7F73D6D8" w:rsidRPr="7CB4E343">
        <w:t>.</w:t>
      </w:r>
    </w:p>
    <w:p w14:paraId="6FCA28EE" w14:textId="4DF8D9FB" w:rsidR="7CB4E343" w:rsidRDefault="7CB4E343" w:rsidP="7CB4E343">
      <w:pPr>
        <w:rPr>
          <w:color w:val="000000" w:themeColor="text1"/>
        </w:rPr>
      </w:pPr>
    </w:p>
    <w:p w14:paraId="6A59F2DD" w14:textId="1F830369" w:rsidR="2B2876A7" w:rsidRDefault="2B2876A7" w:rsidP="7CB4E343">
      <w:pPr>
        <w:pStyle w:val="Heading2"/>
      </w:pPr>
      <w:r>
        <w:t>Choice of pivot</w:t>
      </w:r>
    </w:p>
    <w:p w14:paraId="7C4384DD" w14:textId="6B5CDE1B" w:rsidR="2B2876A7" w:rsidRDefault="2B2876A7" w:rsidP="7CB4E343">
      <w:r w:rsidRPr="7CB4E343">
        <w:t>There are multiple ways to choose a pivot:</w:t>
      </w:r>
    </w:p>
    <w:p w14:paraId="57F55007" w14:textId="0177AADA" w:rsidR="2B2876A7" w:rsidRDefault="2B2876A7" w:rsidP="7CB4E343">
      <w:pPr>
        <w:pStyle w:val="ListParagraph"/>
        <w:numPr>
          <w:ilvl w:val="0"/>
          <w:numId w:val="3"/>
        </w:numPr>
      </w:pPr>
      <w:r w:rsidRPr="7CB4E343">
        <w:t>Always pick the last element as a pivot. (illustrated above)</w:t>
      </w:r>
    </w:p>
    <w:p w14:paraId="3AEA4B24" w14:textId="63AD3A86" w:rsidR="2B2876A7" w:rsidRDefault="2B2876A7" w:rsidP="7CB4E343">
      <w:pPr>
        <w:pStyle w:val="ListParagraph"/>
        <w:numPr>
          <w:ilvl w:val="0"/>
          <w:numId w:val="3"/>
        </w:numPr>
      </w:pPr>
      <w:r w:rsidRPr="7CB4E343">
        <w:t>Always pick the first element as a pivot. (implemented below)</w:t>
      </w:r>
    </w:p>
    <w:p w14:paraId="28355C6B" w14:textId="59FB3D8E" w:rsidR="2B2876A7" w:rsidRDefault="2B2876A7" w:rsidP="7CB4E343">
      <w:pPr>
        <w:pStyle w:val="ListParagraph"/>
        <w:numPr>
          <w:ilvl w:val="0"/>
          <w:numId w:val="3"/>
        </w:numPr>
      </w:pPr>
      <w:r w:rsidRPr="7CB4E343">
        <w:t>Pick a random element as a pivot.</w:t>
      </w:r>
    </w:p>
    <w:p w14:paraId="5CBDE03F" w14:textId="16234654" w:rsidR="2B2876A7" w:rsidRDefault="2B2876A7" w:rsidP="7CB4E343">
      <w:pPr>
        <w:pStyle w:val="ListParagraph"/>
        <w:numPr>
          <w:ilvl w:val="0"/>
          <w:numId w:val="3"/>
        </w:numPr>
      </w:pPr>
      <w:r w:rsidRPr="7CB4E343">
        <w:t>Pick the middle as the pivot.</w:t>
      </w:r>
    </w:p>
    <w:p w14:paraId="3D0C4EEF" w14:textId="3FF20256" w:rsidR="7CB4E343" w:rsidRDefault="7CB4E343" w:rsidP="7CB4E343">
      <w:pPr>
        <w:rPr>
          <w:color w:val="000000" w:themeColor="text1"/>
        </w:rPr>
      </w:pPr>
    </w:p>
    <w:p w14:paraId="1A26E645" w14:textId="1C423B61" w:rsidR="00BA1204" w:rsidRPr="003C36EF" w:rsidRDefault="00D30B3A" w:rsidP="7CB4E343">
      <w:pPr>
        <w:pStyle w:val="Heading2"/>
        <w:rPr>
          <w:b/>
          <w:bCs/>
        </w:rPr>
      </w:pPr>
      <w:r>
        <w:t xml:space="preserve">Implement </w:t>
      </w:r>
      <w:r w:rsidR="00FB2F7F">
        <w:t>Quicksort</w:t>
      </w:r>
      <w:r>
        <w:t xml:space="preserve"> in python</w:t>
      </w:r>
    </w:p>
    <w:p w14:paraId="7C1D072D" w14:textId="1D3A8C0F" w:rsidR="00A23F6D" w:rsidRPr="003C36EF" w:rsidRDefault="00E24B3D" w:rsidP="7CB4E343">
      <w:pPr>
        <w:rPr>
          <w:b/>
          <w:bCs/>
        </w:rPr>
      </w:pPr>
      <w:r w:rsidRPr="7CB4E343">
        <w:t xml:space="preserve">In the </w:t>
      </w:r>
      <w:r w:rsidR="719770CF" w:rsidRPr="7CB4E343">
        <w:t>cloned repository</w:t>
      </w:r>
      <w:r w:rsidRPr="7CB4E343">
        <w:t xml:space="preserve"> folder, create a file called </w:t>
      </w:r>
      <w:r w:rsidRPr="7CB4E343">
        <w:rPr>
          <w:b/>
          <w:bCs/>
        </w:rPr>
        <w:t>quick</w:t>
      </w:r>
      <w:r w:rsidR="5779AC19" w:rsidRPr="7CB4E343">
        <w:rPr>
          <w:b/>
          <w:bCs/>
        </w:rPr>
        <w:t>s</w:t>
      </w:r>
      <w:r w:rsidRPr="7CB4E343">
        <w:rPr>
          <w:b/>
          <w:bCs/>
        </w:rPr>
        <w:t>ort.py</w:t>
      </w:r>
    </w:p>
    <w:p w14:paraId="1A09A570" w14:textId="370354BF" w:rsidR="00A23F6D" w:rsidRPr="003C36EF" w:rsidRDefault="00A23F6D" w:rsidP="7CB4E343">
      <w:pPr>
        <w:rPr>
          <w:b/>
          <w:bCs/>
        </w:rPr>
      </w:pPr>
    </w:p>
    <w:p w14:paraId="611EA5B4" w14:textId="1CB1E07C" w:rsidR="00A23F6D" w:rsidRPr="003C36EF" w:rsidRDefault="3B139FCD" w:rsidP="7CB4E343">
      <w:pPr>
        <w:jc w:val="center"/>
        <w:rPr>
          <w:color w:val="000000" w:themeColor="text1"/>
        </w:rPr>
      </w:pPr>
      <w:r>
        <w:rPr>
          <w:noProof/>
        </w:rPr>
        <w:drawing>
          <wp:inline distT="0" distB="0" distL="0" distR="0" wp14:anchorId="10ADF063" wp14:editId="770C8366">
            <wp:extent cx="5740010" cy="4281090"/>
            <wp:effectExtent l="0" t="0" r="0" b="0"/>
            <wp:docPr id="1107894919" name="Picture 11078949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0010" cy="428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46EFDD" w14:textId="110D7338" w:rsidR="00A23F6D" w:rsidRPr="003C36EF" w:rsidRDefault="1B0DD31F" w:rsidP="7CB4E343">
      <w:pPr>
        <w:rPr>
          <w:rFonts w:ascii="SimSun" w:eastAsia="SimSun" w:hAnsi="SimSun" w:cs="SimSun"/>
        </w:rPr>
      </w:pPr>
      <w:r w:rsidRPr="7CB4E343">
        <w:t xml:space="preserve">In the same file </w:t>
      </w:r>
      <w:r w:rsidRPr="7CB4E343">
        <w:rPr>
          <w:b/>
          <w:bCs/>
        </w:rPr>
        <w:t>quicksort.py</w:t>
      </w:r>
      <w:r w:rsidRPr="7CB4E343">
        <w:t>, add</w:t>
      </w:r>
      <w:r w:rsidR="00E24B3D" w:rsidRPr="7CB4E343">
        <w:t xml:space="preserve"> the following code</w:t>
      </w:r>
      <w:r w:rsidR="0F1E4BA6" w:rsidRPr="7CB4E343">
        <w:t xml:space="preserve"> to create test cases:</w:t>
      </w:r>
    </w:p>
    <w:p w14:paraId="1F4416AC" w14:textId="214CEFA7" w:rsidR="00A23F6D" w:rsidRPr="003C36EF" w:rsidRDefault="0F1E4BA6" w:rsidP="7CB4E343">
      <w:pPr>
        <w:pStyle w:val="ListParagraph"/>
        <w:ind w:left="0"/>
        <w:jc w:val="center"/>
      </w:pPr>
      <w:r>
        <w:rPr>
          <w:noProof/>
        </w:rPr>
        <w:lastRenderedPageBreak/>
        <w:drawing>
          <wp:inline distT="0" distB="0" distL="0" distR="0" wp14:anchorId="74AF6A30" wp14:editId="3E292E78">
            <wp:extent cx="4572000" cy="2276475"/>
            <wp:effectExtent l="0" t="0" r="0" b="0"/>
            <wp:docPr id="488021351" name="Picture 4880213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E99391" w14:textId="4E054453" w:rsidR="00336261" w:rsidRDefault="00336261" w:rsidP="00A23F6D">
      <w:pPr>
        <w:pStyle w:val="ListParagraph"/>
        <w:ind w:left="780"/>
      </w:pPr>
    </w:p>
    <w:p w14:paraId="7D1F6B51" w14:textId="24529246" w:rsidR="00D76F19" w:rsidRDefault="00D76F19" w:rsidP="7CB4E343">
      <w:pPr>
        <w:pStyle w:val="ListParagraph"/>
        <w:ind w:left="0"/>
      </w:pPr>
      <w:r>
        <w:t xml:space="preserve">Run the code to check whether the </w:t>
      </w:r>
      <w:r w:rsidR="7C6EBA9B">
        <w:t>arrays</w:t>
      </w:r>
      <w:r>
        <w:t xml:space="preserve"> have been sorted</w:t>
      </w:r>
      <w:r w:rsidR="664E0FF8">
        <w:t>. The output should look like this:</w:t>
      </w:r>
      <w:r w:rsidR="05244468">
        <w:rPr>
          <w:noProof/>
        </w:rPr>
        <w:drawing>
          <wp:inline distT="0" distB="0" distL="0" distR="0" wp14:anchorId="3046BE14" wp14:editId="3DC9FE43">
            <wp:extent cx="5676900" cy="390287"/>
            <wp:effectExtent l="0" t="0" r="0" b="0"/>
            <wp:docPr id="773906435" name="Picture 7739064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390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37FD30B7" w:rsidRPr="7CB4E343">
        <w:rPr>
          <w:i/>
          <w:iCs/>
        </w:rPr>
        <w:t>Note</w:t>
      </w:r>
      <w:r w:rsidR="37FD30B7">
        <w:t xml:space="preserve">: The result in the second test case will be different from the picture since we randomly create the list. </w:t>
      </w:r>
    </w:p>
    <w:p w14:paraId="39817B05" w14:textId="3548AE57" w:rsidR="7CB4E343" w:rsidRDefault="7CB4E343" w:rsidP="7CB4E343">
      <w:pPr>
        <w:pStyle w:val="ListParagraph"/>
        <w:ind w:left="0"/>
      </w:pPr>
    </w:p>
    <w:p w14:paraId="543D947E" w14:textId="56DB3C7C" w:rsidR="00FB2F7F" w:rsidRDefault="25D3943D" w:rsidP="7CB4E343">
      <w:pPr>
        <w:pStyle w:val="Heading1"/>
        <w:rPr>
          <w:rFonts w:eastAsiaTheme="minorEastAsia"/>
          <w:b/>
          <w:bCs/>
          <w:sz w:val="24"/>
          <w:szCs w:val="24"/>
        </w:rPr>
      </w:pPr>
      <w:r>
        <w:t xml:space="preserve">2. </w:t>
      </w:r>
      <w:r w:rsidR="00FB2F7F">
        <w:t xml:space="preserve">Merge Sort </w:t>
      </w:r>
    </w:p>
    <w:p w14:paraId="62E4172D" w14:textId="2B4A308F" w:rsidR="3D37FBE2" w:rsidRDefault="3D37FBE2" w:rsidP="7CB4E343">
      <w:r>
        <w:t>Merge sort is</w:t>
      </w:r>
      <w:r w:rsidR="5C2007FC">
        <w:t xml:space="preserve"> also</w:t>
      </w:r>
      <w:r>
        <w:t xml:space="preserve"> one of the most efficient sorting algorithms. </w:t>
      </w:r>
    </w:p>
    <w:p w14:paraId="233E338E" w14:textId="3EE16CA1" w:rsidR="6210A558" w:rsidRDefault="6210A558" w:rsidP="7CB4E343">
      <w:r>
        <w:t>Like quicksort, merge sort also works on the principle of Divide and Conquer.</w:t>
      </w:r>
      <w:r w:rsidR="1550A955">
        <w:t xml:space="preserve"> </w:t>
      </w:r>
    </w:p>
    <w:p w14:paraId="1CEF0D68" w14:textId="1627ED92" w:rsidR="019BC3E1" w:rsidRDefault="019BC3E1" w:rsidP="7CB4E343">
      <w:r>
        <w:t>The idea of merge sort is breaking down the array into several smaller arrays, until each of these arrays contain a single element, then merging these sub-arrays into</w:t>
      </w:r>
      <w:r w:rsidR="19CAC204">
        <w:t xml:space="preserve"> a sorted array.</w:t>
      </w:r>
    </w:p>
    <w:p w14:paraId="312D25AB" w14:textId="5052E0C6" w:rsidR="00FB2F7F" w:rsidRPr="00336261" w:rsidRDefault="00FB2F7F" w:rsidP="7CB4E343">
      <w:r>
        <w:t>Step 1:</w:t>
      </w:r>
      <w:r w:rsidR="7375E743">
        <w:t xml:space="preserve"> </w:t>
      </w:r>
      <w:r w:rsidR="0E82FB44">
        <w:t xml:space="preserve">Initially, </w:t>
      </w:r>
      <w:r w:rsidR="169E935F">
        <w:t>divide the array into two equal halves.</w:t>
      </w:r>
    </w:p>
    <w:p w14:paraId="567EB010" w14:textId="13558506" w:rsidR="74EB5241" w:rsidRDefault="74EB5241" w:rsidP="7CB4E343">
      <w:pPr>
        <w:jc w:val="center"/>
      </w:pPr>
      <w:r>
        <w:rPr>
          <w:noProof/>
        </w:rPr>
        <w:drawing>
          <wp:inline distT="0" distB="0" distL="0" distR="0" wp14:anchorId="0790760E" wp14:editId="1310D24F">
            <wp:extent cx="3905795" cy="1667108"/>
            <wp:effectExtent l="0" t="0" r="0" b="0"/>
            <wp:docPr id="2078592520" name="Picture 20785925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5795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5C83DD" w14:textId="38DCF824" w:rsidR="00FB2F7F" w:rsidRDefault="00FB2F7F" w:rsidP="7CB4E343">
      <w:pPr>
        <w:pStyle w:val="ListParagraph"/>
        <w:spacing w:line="259" w:lineRule="auto"/>
        <w:ind w:left="0"/>
      </w:pPr>
      <w:r w:rsidRPr="7CB4E343">
        <w:rPr>
          <w:lang w:eastAsia="zh-CN"/>
        </w:rPr>
        <w:t xml:space="preserve">Step </w:t>
      </w:r>
      <w:r>
        <w:t>2</w:t>
      </w:r>
      <w:r w:rsidRPr="7CB4E343">
        <w:rPr>
          <w:rFonts w:ascii="SimSun" w:eastAsia="SimSun" w:hAnsi="SimSun" w:cs="SimSun"/>
          <w:lang w:eastAsia="zh-CN"/>
        </w:rPr>
        <w:t>:</w:t>
      </w:r>
      <w:r>
        <w:t xml:space="preserve"> </w:t>
      </w:r>
      <w:r w:rsidR="5E604491">
        <w:t>Repeat Step 1 to sub-arrays, until they reach a length of 1</w:t>
      </w:r>
      <w:r w:rsidR="7EFCA634">
        <w:t xml:space="preserve"> – </w:t>
      </w:r>
      <w:r w:rsidR="737B8661">
        <w:t>unit</w:t>
      </w:r>
      <w:r w:rsidR="5E604491">
        <w:t xml:space="preserve"> </w:t>
      </w:r>
      <w:r w:rsidR="7EFCA634">
        <w:t xml:space="preserve">length </w:t>
      </w:r>
      <w:r w:rsidR="5E604491">
        <w:t>(can no longer be split).</w:t>
      </w:r>
    </w:p>
    <w:p w14:paraId="0A71A57B" w14:textId="3EA1E8C5" w:rsidR="09DEAA89" w:rsidRDefault="09DEAA89" w:rsidP="7CB4E343">
      <w:pPr>
        <w:pStyle w:val="ListParagraph"/>
        <w:spacing w:line="259" w:lineRule="auto"/>
        <w:ind w:left="0"/>
        <w:jc w:val="center"/>
      </w:pPr>
      <w:r>
        <w:rPr>
          <w:noProof/>
        </w:rPr>
        <w:lastRenderedPageBreak/>
        <w:drawing>
          <wp:inline distT="0" distB="0" distL="0" distR="0" wp14:anchorId="66A09957" wp14:editId="2D43F30D">
            <wp:extent cx="4572000" cy="1476375"/>
            <wp:effectExtent l="0" t="0" r="0" b="0"/>
            <wp:docPr id="1488640832" name="Picture 14886408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7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2699A5" w14:textId="2919E4CE" w:rsidR="00FB2F7F" w:rsidRDefault="00FB2F7F" w:rsidP="7CB4E343">
      <w:pPr>
        <w:pStyle w:val="ListParagraph"/>
        <w:spacing w:line="259" w:lineRule="auto"/>
        <w:ind w:left="0"/>
      </w:pPr>
      <w:r w:rsidRPr="7CB4E343">
        <w:rPr>
          <w:lang w:eastAsia="zh-CN"/>
        </w:rPr>
        <w:t xml:space="preserve">Step </w:t>
      </w:r>
      <w:r>
        <w:t>3</w:t>
      </w:r>
      <w:r w:rsidRPr="7CB4E343">
        <w:rPr>
          <w:rFonts w:ascii="SimSun" w:eastAsia="SimSun" w:hAnsi="SimSun" w:cs="SimSun"/>
          <w:lang w:eastAsia="zh-CN"/>
        </w:rPr>
        <w:t>:</w:t>
      </w:r>
      <w:r w:rsidR="3C3F8452" w:rsidRPr="7CB4E343">
        <w:rPr>
          <w:rFonts w:ascii="SimSun" w:eastAsia="SimSun" w:hAnsi="SimSun" w:cs="SimSun"/>
          <w:lang w:eastAsia="zh-CN"/>
        </w:rPr>
        <w:t xml:space="preserve"> </w:t>
      </w:r>
      <w:r w:rsidR="6A23ECEC">
        <w:t xml:space="preserve">Merge the </w:t>
      </w:r>
      <w:r w:rsidR="59D10134">
        <w:t>unit length arrays to create sorted subarrays.</w:t>
      </w:r>
    </w:p>
    <w:p w14:paraId="0F3E07C2" w14:textId="26702CF4" w:rsidR="137AD2FA" w:rsidRDefault="137AD2FA" w:rsidP="7CB4E343">
      <w:pPr>
        <w:pStyle w:val="ListParagraph"/>
        <w:spacing w:line="259" w:lineRule="auto"/>
        <w:ind w:left="0"/>
        <w:jc w:val="center"/>
      </w:pPr>
      <w:r>
        <w:rPr>
          <w:noProof/>
        </w:rPr>
        <w:drawing>
          <wp:inline distT="0" distB="0" distL="0" distR="0" wp14:anchorId="55E7E39B" wp14:editId="7025E58F">
            <wp:extent cx="4572000" cy="1323975"/>
            <wp:effectExtent l="0" t="0" r="0" b="0"/>
            <wp:docPr id="322231868" name="Picture 3222318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323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D31535" w14:textId="1BEBB20D" w:rsidR="00FB2F7F" w:rsidRPr="00336261" w:rsidRDefault="00FB2F7F" w:rsidP="7CB4E343">
      <w:pPr>
        <w:pStyle w:val="ListParagraph"/>
        <w:ind w:left="0"/>
      </w:pPr>
      <w:r w:rsidRPr="7CB4E343">
        <w:rPr>
          <w:lang w:eastAsia="zh-CN"/>
        </w:rPr>
        <w:t xml:space="preserve">Step </w:t>
      </w:r>
      <w:r>
        <w:t>4</w:t>
      </w:r>
      <w:r w:rsidRPr="7CB4E343">
        <w:rPr>
          <w:rFonts w:ascii="SimSun" w:eastAsia="SimSun" w:hAnsi="SimSun" w:cs="SimSun"/>
          <w:lang w:eastAsia="zh-CN"/>
        </w:rPr>
        <w:t>:</w:t>
      </w:r>
      <w:r>
        <w:t xml:space="preserve"> Re</w:t>
      </w:r>
      <w:r w:rsidR="72EA11AE">
        <w:t>peat Step 3 until all subarrays have been merged, and the original array length is reached.</w:t>
      </w:r>
    </w:p>
    <w:p w14:paraId="180789F6" w14:textId="0A7A2C54" w:rsidR="002532B6" w:rsidRPr="00FB2F7F" w:rsidRDefault="470553C6" w:rsidP="7CB4E343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63D50D8E" wp14:editId="59E641E3">
            <wp:extent cx="4191585" cy="1619476"/>
            <wp:effectExtent l="0" t="0" r="0" b="0"/>
            <wp:docPr id="564032800" name="Picture 5640328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1585" cy="161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A447D" w14:textId="07EDF50B" w:rsidR="7CB4E343" w:rsidRDefault="7CB4E343" w:rsidP="7CB4E343">
      <w:pPr>
        <w:pStyle w:val="ListParagraph"/>
        <w:ind w:left="0"/>
        <w:jc w:val="center"/>
      </w:pPr>
    </w:p>
    <w:p w14:paraId="46DB871E" w14:textId="1426421B" w:rsidR="13C56B27" w:rsidRDefault="13C56B27" w:rsidP="7CB4E343">
      <w:pPr>
        <w:pStyle w:val="Heading2"/>
      </w:pPr>
      <w:r>
        <w:t>Time complexity</w:t>
      </w:r>
    </w:p>
    <w:p w14:paraId="6F399A16" w14:textId="3F45F1B5" w:rsidR="13C56B27" w:rsidRDefault="13C56B27" w:rsidP="7CB4E343">
      <w:r>
        <w:t>To sort an array of n distinct elements:</w:t>
      </w:r>
    </w:p>
    <w:p w14:paraId="7E3D4FDC" w14:textId="4CBFD746" w:rsidR="13C56B27" w:rsidRDefault="13C56B27" w:rsidP="7CB4E343">
      <w:pPr>
        <w:pStyle w:val="ListParagraph"/>
        <w:numPr>
          <w:ilvl w:val="0"/>
          <w:numId w:val="1"/>
        </w:numPr>
      </w:pPr>
      <w:r w:rsidRPr="7CB4E343">
        <w:t>On average</w:t>
      </w:r>
      <w:r w:rsidR="1DFE4C53" w:rsidRPr="7CB4E343">
        <w:t xml:space="preserve"> and in the worst-case scenario</w:t>
      </w:r>
      <w:r w:rsidRPr="7CB4E343">
        <w:t xml:space="preserve">, </w:t>
      </w:r>
      <w:r w:rsidR="05DB1FB1" w:rsidRPr="7CB4E343">
        <w:t xml:space="preserve">merge sort </w:t>
      </w:r>
      <w:r w:rsidRPr="7CB4E343">
        <w:t xml:space="preserve">takes </w:t>
      </w:r>
      <w:proofErr w:type="gramStart"/>
      <w:r w:rsidRPr="7CB4E343">
        <w:t>O(</w:t>
      </w:r>
      <w:proofErr w:type="gramEnd"/>
      <m:oMath>
        <m:r>
          <w:rPr>
            <w:rFonts w:ascii="Cambria Math" w:hAnsi="Cambria Math"/>
          </w:rPr>
          <m:t>n</m:t>
        </m:r>
        <m:func>
          <m:funcPr>
            <m:ctrlPr>
              <w:rPr>
                <w:rFonts w:ascii="Cambria Math" w:hAnsi="Cambria Math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</w:rPr>
              <m:t>log</m:t>
            </m:r>
          </m:fName>
          <m:e>
            <m:r>
              <w:rPr>
                <w:rFonts w:ascii="Cambria Math" w:hAnsi="Cambria Math"/>
              </w:rPr>
              <m:t>n</m:t>
            </m:r>
          </m:e>
        </m:func>
      </m:oMath>
      <w:r w:rsidRPr="7CB4E343">
        <w:t>) time in expectation.</w:t>
      </w:r>
    </w:p>
    <w:p w14:paraId="0FDF697A" w14:textId="1B61991B" w:rsidR="7CB4E343" w:rsidRDefault="7CB4E343" w:rsidP="7CB4E343">
      <w:pPr>
        <w:rPr>
          <w:color w:val="000000" w:themeColor="text1"/>
        </w:rPr>
      </w:pPr>
    </w:p>
    <w:p w14:paraId="7D2429E2" w14:textId="38D7D04B" w:rsidR="003A2F82" w:rsidRPr="003C36EF" w:rsidRDefault="00FB2F7F" w:rsidP="7CB4E343">
      <w:pPr>
        <w:pStyle w:val="Heading2"/>
        <w:rPr>
          <w:b/>
          <w:bCs/>
          <w:sz w:val="24"/>
          <w:szCs w:val="24"/>
        </w:rPr>
      </w:pPr>
      <w:r>
        <w:t>Implement Quicksort in python</w:t>
      </w:r>
    </w:p>
    <w:p w14:paraId="46A9D29E" w14:textId="4EDF686C" w:rsidR="003A2F82" w:rsidRPr="003C36EF" w:rsidRDefault="003A2F82" w:rsidP="7CB4E343">
      <w:pPr>
        <w:rPr>
          <w:b/>
          <w:bCs/>
        </w:rPr>
      </w:pPr>
      <w:r>
        <w:t xml:space="preserve">In the </w:t>
      </w:r>
      <w:r w:rsidR="130D60E0">
        <w:t>cloned repository</w:t>
      </w:r>
      <w:r>
        <w:t xml:space="preserve">, create a file called </w:t>
      </w:r>
      <w:r w:rsidRPr="7CB4E343">
        <w:rPr>
          <w:b/>
          <w:bCs/>
        </w:rPr>
        <w:t>merge</w:t>
      </w:r>
      <w:r w:rsidR="00601083" w:rsidRPr="7CB4E343">
        <w:rPr>
          <w:b/>
          <w:bCs/>
        </w:rPr>
        <w:t>S</w:t>
      </w:r>
      <w:r w:rsidRPr="7CB4E343">
        <w:rPr>
          <w:b/>
          <w:bCs/>
        </w:rPr>
        <w:t>ort.py</w:t>
      </w:r>
    </w:p>
    <w:p w14:paraId="44D3BCD5" w14:textId="2637FDC0" w:rsidR="003A2F82" w:rsidRPr="00336261" w:rsidRDefault="1B3AAFA0" w:rsidP="7CB4E343">
      <w:pPr>
        <w:jc w:val="center"/>
      </w:pPr>
      <w:r>
        <w:rPr>
          <w:noProof/>
        </w:rPr>
        <w:lastRenderedPageBreak/>
        <w:drawing>
          <wp:inline distT="0" distB="0" distL="0" distR="0" wp14:anchorId="6447F6A6" wp14:editId="21E429A7">
            <wp:extent cx="5033108" cy="5392615"/>
            <wp:effectExtent l="0" t="0" r="0" b="0"/>
            <wp:docPr id="65543547" name="Picture 655435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33108" cy="5392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EC739" w14:textId="6F688118" w:rsidR="003A2F82" w:rsidRPr="00336261" w:rsidRDefault="003A2F82" w:rsidP="7CB4E343"/>
    <w:p w14:paraId="65202AB9" w14:textId="3035D85E" w:rsidR="003A2F82" w:rsidRPr="00336261" w:rsidRDefault="634B9CFC" w:rsidP="7CB4E343">
      <w:r w:rsidRPr="003C36EF">
        <w:t xml:space="preserve">In the same file </w:t>
      </w:r>
      <w:r w:rsidRPr="7CB4E343">
        <w:rPr>
          <w:b/>
          <w:bCs/>
        </w:rPr>
        <w:t>mergeSort.py</w:t>
      </w:r>
      <w:r w:rsidRPr="003C36EF">
        <w:t>, add the</w:t>
      </w:r>
      <w:r w:rsidR="003A2F82" w:rsidRPr="003C36EF">
        <w:t xml:space="preserve"> following code:</w:t>
      </w:r>
    </w:p>
    <w:p w14:paraId="37ECBCED" w14:textId="0D661B84" w:rsidR="7CB4E343" w:rsidRDefault="7CB4E343" w:rsidP="7CB4E343"/>
    <w:p w14:paraId="5F8F78EA" w14:textId="3ED5C184" w:rsidR="00FB2F7F" w:rsidRDefault="343B6D96" w:rsidP="7CB4E343">
      <w:pPr>
        <w:jc w:val="center"/>
      </w:pPr>
      <w:r>
        <w:rPr>
          <w:noProof/>
        </w:rPr>
        <w:drawing>
          <wp:inline distT="0" distB="0" distL="0" distR="0" wp14:anchorId="6C906DAE" wp14:editId="2DAE3A25">
            <wp:extent cx="5273998" cy="2307600"/>
            <wp:effectExtent l="0" t="0" r="0" b="3810"/>
            <wp:docPr id="7" name="图片 7" descr="文本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998" cy="230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F80C61" w14:textId="362239F7" w:rsidR="00FB2F7F" w:rsidRDefault="343B6D96" w:rsidP="7CB4E343">
      <w:r w:rsidRPr="00FB2F7F">
        <w:t>You can use the test case created in Quicksort to test the Merge Sort algorithm.</w:t>
      </w:r>
    </w:p>
    <w:p w14:paraId="789393BE" w14:textId="539C8189" w:rsidR="002532B6" w:rsidRDefault="002532B6" w:rsidP="003C36EF">
      <w:pPr>
        <w:ind w:left="360"/>
      </w:pPr>
    </w:p>
    <w:p w14:paraId="02A3E117" w14:textId="63FED378" w:rsidR="00FB2F7F" w:rsidRDefault="00FB2F7F" w:rsidP="003C36EF">
      <w:pPr>
        <w:ind w:left="360"/>
      </w:pPr>
    </w:p>
    <w:p w14:paraId="0BDD2F84" w14:textId="5259F83F" w:rsidR="00FF1157" w:rsidRDefault="00FB2F7F" w:rsidP="7CB4E343">
      <w:r w:rsidRPr="7CB4E343">
        <w:t>Run the code to check whether the output results have been sorted.</w:t>
      </w:r>
    </w:p>
    <w:p w14:paraId="31B4F7FF" w14:textId="5E700E30" w:rsidR="003C36EF" w:rsidRPr="003C36EF" w:rsidRDefault="003C36EF" w:rsidP="00FF1157">
      <w:r w:rsidRPr="003C36EF">
        <w:t>To visualize the searching processes on the two test cases, copy the</w:t>
      </w:r>
      <w:r w:rsidR="002532B6">
        <w:t xml:space="preserve"> </w:t>
      </w:r>
      <w:r w:rsidR="002532B6" w:rsidRPr="002532B6">
        <w:t>entire</w:t>
      </w:r>
      <w:r w:rsidRPr="003C36EF">
        <w:t xml:space="preserve"> code into the python tutor website:</w:t>
      </w:r>
    </w:p>
    <w:p w14:paraId="35D6A0EF" w14:textId="6E322E04" w:rsidR="003C36EF" w:rsidRDefault="003C36EF" w:rsidP="003C36EF">
      <w:pPr>
        <w:pStyle w:val="ListParagraph"/>
        <w:ind w:left="780"/>
        <w:rPr>
          <w:lang w:eastAsia="zh-CN"/>
        </w:rPr>
      </w:pPr>
      <w:hyperlink r:id="rId23" w:history="1">
        <w:r w:rsidRPr="003C36EF">
          <w:rPr>
            <w:rStyle w:val="Hyperlink"/>
            <w:lang w:eastAsia="zh-CN"/>
          </w:rPr>
          <w:t>https://pythontutor.com/visualize.html</w:t>
        </w:r>
      </w:hyperlink>
    </w:p>
    <w:p w14:paraId="161C525B" w14:textId="77777777" w:rsidR="003C36EF" w:rsidRPr="003C36EF" w:rsidRDefault="003C36EF" w:rsidP="003C36EF">
      <w:pPr>
        <w:pStyle w:val="ListParagraph"/>
        <w:ind w:left="780"/>
        <w:rPr>
          <w:lang w:eastAsia="zh-CN"/>
        </w:rPr>
      </w:pPr>
    </w:p>
    <w:p w14:paraId="0A51EEF1" w14:textId="3EB37EB8" w:rsidR="003C36EF" w:rsidRDefault="003F4283" w:rsidP="7CB4E343">
      <w:pPr>
        <w:rPr>
          <w:rFonts w:eastAsiaTheme="minorEastAsia"/>
          <w:b/>
          <w:bCs/>
        </w:rPr>
      </w:pPr>
      <w:r w:rsidRPr="7CB4E343">
        <w:rPr>
          <w:rFonts w:eastAsiaTheme="minorEastAsia"/>
          <w:b/>
          <w:bCs/>
        </w:rPr>
        <w:t>Q:</w:t>
      </w:r>
      <w:r w:rsidR="00136573" w:rsidRPr="7CB4E343">
        <w:t xml:space="preserve"> </w:t>
      </w:r>
      <w:r w:rsidR="00136573" w:rsidRPr="7CB4E343">
        <w:rPr>
          <w:rFonts w:eastAsiaTheme="minorEastAsia"/>
          <w:b/>
          <w:bCs/>
        </w:rPr>
        <w:t>What is the core difference between quick sort and merge sort?</w:t>
      </w:r>
      <w:r w:rsidR="003C36EF" w:rsidRPr="7CB4E343">
        <w:rPr>
          <w:rFonts w:eastAsiaTheme="minorEastAsia"/>
          <w:b/>
          <w:bCs/>
        </w:rPr>
        <w:t xml:space="preserve"> Explain those </w:t>
      </w:r>
      <w:r w:rsidR="2B961C4B" w:rsidRPr="7CB4E343">
        <w:rPr>
          <w:rFonts w:eastAsiaTheme="minorEastAsia"/>
          <w:b/>
          <w:bCs/>
        </w:rPr>
        <w:t>processes</w:t>
      </w:r>
      <w:r w:rsidR="003C36EF" w:rsidRPr="7CB4E343">
        <w:rPr>
          <w:rFonts w:eastAsiaTheme="minorEastAsia"/>
          <w:b/>
          <w:bCs/>
        </w:rPr>
        <w:t xml:space="preserve"> and save your explanation</w:t>
      </w:r>
      <w:r w:rsidR="2B97C8E4" w:rsidRPr="7CB4E343">
        <w:rPr>
          <w:rFonts w:eastAsiaTheme="minorEastAsia"/>
          <w:b/>
          <w:bCs/>
        </w:rPr>
        <w:t xml:space="preserve"> in a new file with the name</w:t>
      </w:r>
      <w:r w:rsidR="01493D5A" w:rsidRPr="7CB4E343">
        <w:rPr>
          <w:rFonts w:eastAsiaTheme="minorEastAsia"/>
          <w:b/>
          <w:bCs/>
        </w:rPr>
        <w:t>:</w:t>
      </w:r>
    </w:p>
    <w:p w14:paraId="39C8720A" w14:textId="77777777" w:rsidR="00564DF2" w:rsidRDefault="00564DF2" w:rsidP="7CB4E343">
      <w:pPr>
        <w:rPr>
          <w:rFonts w:eastAsiaTheme="minorEastAsia"/>
          <w:b/>
          <w:bCs/>
        </w:rPr>
      </w:pPr>
    </w:p>
    <w:p w14:paraId="7FB6FAEF" w14:textId="2A4166B7" w:rsidR="00564DF2" w:rsidRPr="00564DF2" w:rsidRDefault="00564DF2" w:rsidP="00564DF2">
      <w:pPr>
        <w:rPr>
          <w:rFonts w:eastAsiaTheme="minorEastAsia"/>
        </w:rPr>
      </w:pPr>
      <w:r w:rsidRPr="00564DF2">
        <w:rPr>
          <w:rFonts w:eastAsiaTheme="minorEastAsia"/>
        </w:rPr>
        <w:t xml:space="preserve">Quicksort and </w:t>
      </w:r>
      <w:proofErr w:type="spellStart"/>
      <w:r w:rsidRPr="00564DF2">
        <w:rPr>
          <w:rFonts w:eastAsiaTheme="minorEastAsia"/>
        </w:rPr>
        <w:t>mergesort</w:t>
      </w:r>
      <w:proofErr w:type="spellEnd"/>
      <w:r w:rsidRPr="00564DF2">
        <w:rPr>
          <w:rFonts w:eastAsiaTheme="minorEastAsia"/>
        </w:rPr>
        <w:t xml:space="preserve"> are distinct in how they divide and conquer the array. The array is divided into two sections by Quicksort using </w:t>
      </w:r>
      <w:proofErr w:type="gramStart"/>
      <w:r w:rsidRPr="00564DF2">
        <w:rPr>
          <w:rFonts w:eastAsiaTheme="minorEastAsia"/>
        </w:rPr>
        <w:t>a pivot element larger elements</w:t>
      </w:r>
      <w:proofErr w:type="gramEnd"/>
      <w:r w:rsidRPr="00564DF2">
        <w:rPr>
          <w:rFonts w:eastAsiaTheme="minorEastAsia"/>
        </w:rPr>
        <w:t xml:space="preserve"> are placed on one side and smaller ones on the other. It is memory-efficient because it sorts these components recursively in place, but if the pivot selection is subpar, it may be slower in the worst-case circumstances (O(n²)). On the other hand, </w:t>
      </w:r>
      <w:proofErr w:type="spellStart"/>
      <w:r w:rsidRPr="00564DF2">
        <w:rPr>
          <w:rFonts w:eastAsiaTheme="minorEastAsia"/>
        </w:rPr>
        <w:t>Mergesort</w:t>
      </w:r>
      <w:proofErr w:type="spellEnd"/>
      <w:r w:rsidRPr="00564DF2">
        <w:rPr>
          <w:rFonts w:eastAsiaTheme="minorEastAsia"/>
        </w:rPr>
        <w:t xml:space="preserve"> splits the array in half without using a pivot, sorts each half recursively, and then combines them into a sorted array. This consumes more memory for merging but ensures a steady </w:t>
      </w:r>
      <w:proofErr w:type="gramStart"/>
      <w:r w:rsidRPr="00564DF2">
        <w:rPr>
          <w:rFonts w:eastAsiaTheme="minorEastAsia"/>
        </w:rPr>
        <w:t>O(</w:t>
      </w:r>
      <w:proofErr w:type="gramEnd"/>
      <w:r w:rsidRPr="00564DF2">
        <w:rPr>
          <w:rFonts w:eastAsiaTheme="minorEastAsia"/>
        </w:rPr>
        <w:t>n log n) time complexity.</w:t>
      </w:r>
    </w:p>
    <w:p w14:paraId="78A6AFAB" w14:textId="77777777" w:rsidR="00564DF2" w:rsidRDefault="00564DF2" w:rsidP="00564DF2">
      <w:pPr>
        <w:rPr>
          <w:rFonts w:eastAsiaTheme="minorEastAsia"/>
          <w:b/>
          <w:bCs/>
        </w:rPr>
      </w:pPr>
    </w:p>
    <w:p w14:paraId="678B8BD6" w14:textId="4A8334B7" w:rsidR="003C36EF" w:rsidRDefault="2B97C8E4" w:rsidP="7CB4E343">
      <w:pPr>
        <w:rPr>
          <w:rFonts w:eastAsiaTheme="minorEastAsia"/>
          <w:b/>
          <w:bCs/>
          <w:color w:val="FF0000"/>
          <w:highlight w:val="yellow"/>
        </w:rPr>
      </w:pPr>
      <w:r w:rsidRPr="7CB4E343">
        <w:rPr>
          <w:rFonts w:eastAsiaTheme="minorEastAsia"/>
          <w:b/>
          <w:bCs/>
          <w:color w:val="FF0000"/>
          <w:highlight w:val="yellow"/>
        </w:rPr>
        <w:t>Submission</w:t>
      </w:r>
      <w:r w:rsidRPr="7CB4E343">
        <w:rPr>
          <w:rFonts w:eastAsiaTheme="minorEastAsia"/>
          <w:b/>
          <w:bCs/>
          <w:i/>
          <w:iCs/>
          <w:color w:val="FF0000"/>
          <w:highlight w:val="yellow"/>
        </w:rPr>
        <w:t>-YourName.pdf</w:t>
      </w:r>
    </w:p>
    <w:p w14:paraId="2F32EB57" w14:textId="6F808F71" w:rsidR="00277BC7" w:rsidRPr="003C36EF" w:rsidRDefault="00277BC7" w:rsidP="005A3FD1">
      <w:pPr>
        <w:rPr>
          <w:rFonts w:eastAsiaTheme="minorEastAsia"/>
          <w:b/>
          <w:bCs/>
        </w:rPr>
      </w:pPr>
    </w:p>
    <w:p w14:paraId="34276D5B" w14:textId="679B1346" w:rsidR="00136573" w:rsidRPr="003C36EF" w:rsidRDefault="00136573" w:rsidP="005A3FD1">
      <w:pPr>
        <w:rPr>
          <w:rFonts w:eastAsiaTheme="minorEastAsia"/>
          <w:b/>
          <w:bCs/>
        </w:rPr>
      </w:pPr>
    </w:p>
    <w:p w14:paraId="40D34655" w14:textId="13E26CAC" w:rsidR="003C36EF" w:rsidRPr="00881AD8" w:rsidRDefault="003C36EF" w:rsidP="003C36EF">
      <w:pPr>
        <w:rPr>
          <w:sz w:val="28"/>
          <w:szCs w:val="28"/>
        </w:rPr>
      </w:pPr>
      <w:r w:rsidRPr="003C36EF">
        <w:rPr>
          <w:b/>
          <w:bCs/>
          <w:sz w:val="28"/>
          <w:szCs w:val="28"/>
        </w:rPr>
        <w:t>Optional Resource</w:t>
      </w:r>
      <w:r w:rsidRPr="003C36EF">
        <w:rPr>
          <w:sz w:val="28"/>
          <w:szCs w:val="28"/>
        </w:rPr>
        <w:t>:</w:t>
      </w:r>
    </w:p>
    <w:p w14:paraId="6DAA0C0D" w14:textId="0A4CF48D" w:rsidR="003C36EF" w:rsidRDefault="003C36EF" w:rsidP="003C36EF">
      <w:r w:rsidRPr="003C36EF">
        <w:t xml:space="preserve">If you want to learn more about the </w:t>
      </w:r>
      <w:r w:rsidR="00FB2F7F">
        <w:t>Q</w:t>
      </w:r>
      <w:r w:rsidRPr="003C36EF">
        <w:t xml:space="preserve">uick </w:t>
      </w:r>
      <w:r w:rsidR="00FB2F7F">
        <w:t>S</w:t>
      </w:r>
      <w:r w:rsidRPr="003C36EF">
        <w:t xml:space="preserve">ort </w:t>
      </w:r>
      <w:r w:rsidR="00FB2F7F">
        <w:t xml:space="preserve">or Merge Sort </w:t>
      </w:r>
      <w:r w:rsidRPr="003C36EF">
        <w:t xml:space="preserve">and solve some code challenges. You can try </w:t>
      </w:r>
      <w:r>
        <w:t xml:space="preserve">some </w:t>
      </w:r>
      <w:proofErr w:type="spellStart"/>
      <w:r w:rsidRPr="003C36EF">
        <w:t>Leet</w:t>
      </w:r>
      <w:r>
        <w:t>c</w:t>
      </w:r>
      <w:r w:rsidRPr="003C36EF">
        <w:t>ode</w:t>
      </w:r>
      <w:proofErr w:type="spellEnd"/>
      <w:r>
        <w:t xml:space="preserve"> Coding challenges</w:t>
      </w:r>
      <w:r w:rsidRPr="003C36EF">
        <w:t xml:space="preserve">: </w:t>
      </w:r>
      <w:hyperlink r:id="rId24" w:history="1">
        <w:r w:rsidRPr="00766936">
          <w:rPr>
            <w:rStyle w:val="Hyperlink"/>
          </w:rPr>
          <w:t>https://leetcode.com/problems/sort-an-array/</w:t>
        </w:r>
      </w:hyperlink>
    </w:p>
    <w:p w14:paraId="5895CC0B" w14:textId="77777777" w:rsidR="003C36EF" w:rsidRPr="003C36EF" w:rsidRDefault="003C36EF" w:rsidP="003C36EF"/>
    <w:p w14:paraId="05C1A3DB" w14:textId="0D29A63E" w:rsidR="003C36EF" w:rsidRPr="003C36EF" w:rsidRDefault="003C36EF" w:rsidP="003C36EF">
      <w:r w:rsidRPr="003C36EF">
        <w:t xml:space="preserve">Because this part is optional, so the TA won’t be responsible for answering questions for the challenges on </w:t>
      </w:r>
      <w:proofErr w:type="spellStart"/>
      <w:r w:rsidRPr="003C36EF">
        <w:t>Leet</w:t>
      </w:r>
      <w:r>
        <w:t>c</w:t>
      </w:r>
      <w:r w:rsidRPr="003C36EF">
        <w:t>ode</w:t>
      </w:r>
      <w:proofErr w:type="spellEnd"/>
      <w:r w:rsidRPr="003C36EF">
        <w:t>. Instead, you can visit the question’s discussion board to find hints and solutions</w:t>
      </w:r>
      <w:r>
        <w:t>.</w:t>
      </w:r>
    </w:p>
    <w:p w14:paraId="79A27D23" w14:textId="4C98E380" w:rsidR="00F4009B" w:rsidRPr="003C36EF" w:rsidRDefault="00F4009B" w:rsidP="7CB4E343">
      <w:pPr>
        <w:rPr>
          <w:rFonts w:eastAsiaTheme="minorEastAsia"/>
          <w:b/>
          <w:bCs/>
        </w:rPr>
      </w:pPr>
    </w:p>
    <w:p w14:paraId="145366AF" w14:textId="7502E848" w:rsidR="00862F6B" w:rsidRPr="003C36EF" w:rsidRDefault="005A3FD1">
      <w:pPr>
        <w:rPr>
          <w:rFonts w:eastAsiaTheme="minorEastAsia"/>
          <w:b/>
          <w:bCs/>
          <w:sz w:val="28"/>
          <w:szCs w:val="28"/>
        </w:rPr>
      </w:pPr>
      <w:r w:rsidRPr="003C36EF">
        <w:rPr>
          <w:rFonts w:eastAsiaTheme="minorEastAsia"/>
          <w:b/>
          <w:bCs/>
          <w:sz w:val="28"/>
          <w:szCs w:val="28"/>
        </w:rPr>
        <w:t xml:space="preserve">Push Your Work to </w:t>
      </w:r>
      <w:proofErr w:type="spellStart"/>
      <w:r w:rsidRPr="003C36EF">
        <w:rPr>
          <w:rFonts w:eastAsiaTheme="minorEastAsia"/>
          <w:b/>
          <w:bCs/>
          <w:sz w:val="28"/>
          <w:szCs w:val="28"/>
        </w:rPr>
        <w:t>Github</w:t>
      </w:r>
      <w:proofErr w:type="spellEnd"/>
    </w:p>
    <w:p w14:paraId="55F03E0A" w14:textId="5625B99C" w:rsidR="0075021F" w:rsidRPr="003C36EF" w:rsidRDefault="0075021F" w:rsidP="7CB4E343">
      <w:pPr>
        <w:rPr>
          <w:rFonts w:eastAsiaTheme="minorEastAsia"/>
        </w:rPr>
      </w:pPr>
      <w:r w:rsidRPr="7CB4E343">
        <w:rPr>
          <w:rFonts w:eastAsiaTheme="minorEastAsia"/>
        </w:rPr>
        <w:t xml:space="preserve">Open </w:t>
      </w:r>
      <w:r w:rsidR="00CD2465" w:rsidRPr="7CB4E343">
        <w:rPr>
          <w:rFonts w:eastAsiaTheme="minorEastAsia"/>
        </w:rPr>
        <w:t>terminal</w:t>
      </w:r>
      <w:r w:rsidRPr="7CB4E343">
        <w:rPr>
          <w:rFonts w:eastAsiaTheme="minorEastAsia"/>
        </w:rPr>
        <w:t xml:space="preserve"> and </w:t>
      </w:r>
      <w:r w:rsidR="0007265D" w:rsidRPr="7CB4E343">
        <w:rPr>
          <w:rFonts w:eastAsiaTheme="minorEastAsia"/>
        </w:rPr>
        <w:t xml:space="preserve">make sure you’re in the </w:t>
      </w:r>
      <w:r w:rsidR="007A62FB" w:rsidRPr="7CB4E343">
        <w:rPr>
          <w:rFonts w:eastAsiaTheme="minorEastAsia"/>
        </w:rPr>
        <w:t>repository folder. (</w:t>
      </w:r>
      <w:proofErr w:type="spellStart"/>
      <w:r w:rsidR="007A62FB" w:rsidRPr="7CB4E343">
        <w:rPr>
          <w:rFonts w:eastAsiaTheme="minorEastAsia"/>
        </w:rPr>
        <w:t>i.e</w:t>
      </w:r>
      <w:proofErr w:type="spellEnd"/>
      <w:r w:rsidR="009E2ABE" w:rsidRPr="7CB4E343">
        <w:rPr>
          <w:rFonts w:eastAsiaTheme="minorEastAsia"/>
        </w:rPr>
        <w:t>:</w:t>
      </w:r>
      <w:r w:rsidR="007A62FB" w:rsidRPr="7CB4E343">
        <w:rPr>
          <w:rFonts w:eastAsiaTheme="minorEastAsia"/>
        </w:rPr>
        <w:t xml:space="preserve"> ho</w:t>
      </w:r>
      <w:r w:rsidR="7FD5B036" w:rsidRPr="7CB4E343">
        <w:rPr>
          <w:rFonts w:eastAsiaTheme="minorEastAsia"/>
        </w:rPr>
        <w:t>s</w:t>
      </w:r>
      <w:r w:rsidR="007A62FB" w:rsidRPr="7CB4E343">
        <w:rPr>
          <w:rFonts w:eastAsiaTheme="minorEastAsia"/>
        </w:rPr>
        <w:t>0</w:t>
      </w:r>
      <w:r w:rsidR="4A11E9B2" w:rsidRPr="7CB4E343">
        <w:rPr>
          <w:rFonts w:eastAsiaTheme="minorEastAsia"/>
        </w:rPr>
        <w:t>4</w:t>
      </w:r>
      <w:r w:rsidR="007A62FB" w:rsidRPr="7CB4E343">
        <w:rPr>
          <w:rFonts w:eastAsiaTheme="minorEastAsia"/>
        </w:rPr>
        <w:t>_courseName_</w:t>
      </w:r>
      <w:r w:rsidR="009E2ABE" w:rsidRPr="7CB4E343">
        <w:rPr>
          <w:rFonts w:eastAsiaTheme="minorEastAsia"/>
        </w:rPr>
        <w:t>GitHubUserName)</w:t>
      </w:r>
    </w:p>
    <w:p w14:paraId="51024972" w14:textId="7DA9BF91" w:rsidR="2EC3F789" w:rsidRDefault="2EC3F789" w:rsidP="7CB4E343">
      <w:pPr>
        <w:rPr>
          <w:rFonts w:eastAsiaTheme="minorEastAsia"/>
          <w:b/>
          <w:bCs/>
          <w:u w:val="single"/>
        </w:rPr>
      </w:pPr>
      <w:r w:rsidRPr="7CB4E343">
        <w:rPr>
          <w:rFonts w:eastAsiaTheme="minorEastAsia"/>
          <w:b/>
          <w:bCs/>
          <w:u w:val="single"/>
        </w:rPr>
        <w:t>Add all code .</w:t>
      </w:r>
      <w:proofErr w:type="spellStart"/>
      <w:r w:rsidRPr="7CB4E343">
        <w:rPr>
          <w:rFonts w:eastAsiaTheme="minorEastAsia"/>
          <w:b/>
          <w:bCs/>
          <w:u w:val="single"/>
        </w:rPr>
        <w:t>py</w:t>
      </w:r>
      <w:proofErr w:type="spellEnd"/>
      <w:r w:rsidRPr="7CB4E343">
        <w:rPr>
          <w:rFonts w:eastAsiaTheme="minorEastAsia"/>
          <w:b/>
          <w:bCs/>
          <w:u w:val="single"/>
        </w:rPr>
        <w:t xml:space="preserve"> files and your answer document. </w:t>
      </w:r>
    </w:p>
    <w:p w14:paraId="72D3EF34" w14:textId="478C9267" w:rsidR="0075021F" w:rsidRPr="003C36EF" w:rsidRDefault="0075021F">
      <w:pPr>
        <w:rPr>
          <w:rFonts w:eastAsiaTheme="minorEastAsia"/>
        </w:rPr>
      </w:pPr>
    </w:p>
    <w:p w14:paraId="76D964A3" w14:textId="50E65E84" w:rsidR="0075021F" w:rsidRPr="003C36EF" w:rsidRDefault="001A0DA4">
      <w:pPr>
        <w:rPr>
          <w:rFonts w:eastAsiaTheme="minorEastAsia"/>
          <w:sz w:val="28"/>
          <w:szCs w:val="28"/>
        </w:rPr>
      </w:pPr>
      <w:bookmarkStart w:id="1" w:name="_Hlk60847952"/>
      <w:r w:rsidRPr="7CB4E343">
        <w:rPr>
          <w:rFonts w:eastAsiaTheme="minorEastAsia"/>
          <w:b/>
          <w:bCs/>
          <w:sz w:val="28"/>
          <w:szCs w:val="28"/>
        </w:rPr>
        <w:t>Type</w:t>
      </w:r>
      <w:r w:rsidR="0075021F" w:rsidRPr="7CB4E343">
        <w:rPr>
          <w:rFonts w:eastAsiaTheme="minorEastAsia"/>
          <w:b/>
          <w:bCs/>
          <w:sz w:val="28"/>
          <w:szCs w:val="28"/>
        </w:rPr>
        <w:t xml:space="preserve"> the following command to upload your work</w:t>
      </w:r>
      <w:r w:rsidR="0075021F" w:rsidRPr="7CB4E343">
        <w:rPr>
          <w:rFonts w:eastAsiaTheme="minorEastAsia"/>
          <w:sz w:val="28"/>
          <w:szCs w:val="28"/>
        </w:rPr>
        <w:t>: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8295"/>
      </w:tblGrid>
      <w:tr w:rsidR="7CB4E343" w14:paraId="4722A71B" w14:textId="77777777" w:rsidTr="7CB4E343">
        <w:trPr>
          <w:trHeight w:val="300"/>
        </w:trPr>
        <w:tc>
          <w:tcPr>
            <w:tcW w:w="8295" w:type="dxa"/>
          </w:tcPr>
          <w:bookmarkEnd w:id="1"/>
          <w:p w14:paraId="3505A7A9" w14:textId="5B732197" w:rsidR="33DE6ACD" w:rsidRDefault="33DE6ACD" w:rsidP="7CB4E343">
            <w:pPr>
              <w:rPr>
                <w:rFonts w:ascii="Consolas" w:eastAsia="Consolas" w:hAnsi="Consolas" w:cs="Consolas"/>
              </w:rPr>
            </w:pPr>
            <w:r w:rsidRPr="7CB4E343">
              <w:rPr>
                <w:rFonts w:ascii="Consolas" w:eastAsia="Consolas" w:hAnsi="Consolas" w:cs="Consolas"/>
              </w:rPr>
              <w:t xml:space="preserve">&gt;&gt;&gt;&gt; git </w:t>
            </w:r>
            <w:proofErr w:type="gramStart"/>
            <w:r w:rsidRPr="7CB4E343">
              <w:rPr>
                <w:rFonts w:ascii="Consolas" w:eastAsia="Consolas" w:hAnsi="Consolas" w:cs="Consolas"/>
              </w:rPr>
              <w:t>add .</w:t>
            </w:r>
            <w:proofErr w:type="gramEnd"/>
          </w:p>
          <w:p w14:paraId="6AC319DB" w14:textId="3E0AED28" w:rsidR="33DE6ACD" w:rsidRDefault="33DE6ACD" w:rsidP="7CB4E343">
            <w:pPr>
              <w:rPr>
                <w:rFonts w:ascii="Consolas" w:eastAsia="Consolas" w:hAnsi="Consolas" w:cs="Consolas"/>
              </w:rPr>
            </w:pPr>
            <w:r w:rsidRPr="7CB4E343">
              <w:rPr>
                <w:rFonts w:ascii="Consolas" w:eastAsia="Consolas" w:hAnsi="Consolas" w:cs="Consolas"/>
              </w:rPr>
              <w:t>&gt;&gt;&gt;&gt; git commit -m “Submission for HOS0</w:t>
            </w:r>
            <w:r w:rsidR="060BF28B" w:rsidRPr="7CB4E343">
              <w:rPr>
                <w:rFonts w:ascii="Consolas" w:eastAsia="Consolas" w:hAnsi="Consolas" w:cs="Consolas"/>
              </w:rPr>
              <w:t>4</w:t>
            </w:r>
            <w:r w:rsidRPr="7CB4E343">
              <w:rPr>
                <w:rFonts w:ascii="Consolas" w:eastAsia="Consolas" w:hAnsi="Consolas" w:cs="Consolas"/>
              </w:rPr>
              <w:t xml:space="preserve"> - </w:t>
            </w:r>
            <w:proofErr w:type="spellStart"/>
            <w:r w:rsidRPr="7CB4E343">
              <w:rPr>
                <w:rFonts w:ascii="Consolas" w:eastAsia="Consolas" w:hAnsi="Consolas" w:cs="Consolas"/>
                <w:i/>
                <w:iCs/>
              </w:rPr>
              <w:t>YourName</w:t>
            </w:r>
            <w:proofErr w:type="spellEnd"/>
            <w:r w:rsidRPr="7CB4E343">
              <w:rPr>
                <w:rFonts w:ascii="Consolas" w:eastAsia="Consolas" w:hAnsi="Consolas" w:cs="Consolas"/>
              </w:rPr>
              <w:t>”</w:t>
            </w:r>
          </w:p>
          <w:p w14:paraId="29309B7D" w14:textId="371BCFF6" w:rsidR="33DE6ACD" w:rsidRDefault="33DE6ACD" w:rsidP="7CB4E343">
            <w:pPr>
              <w:rPr>
                <w:rFonts w:ascii="Consolas" w:eastAsia="Consolas" w:hAnsi="Consolas" w:cs="Consolas"/>
              </w:rPr>
            </w:pPr>
            <w:r w:rsidRPr="7CB4E343">
              <w:rPr>
                <w:rFonts w:ascii="Consolas" w:eastAsia="Consolas" w:hAnsi="Consolas" w:cs="Consolas"/>
              </w:rPr>
              <w:t>&gt;&gt;&gt;&gt; git push origin master</w:t>
            </w:r>
          </w:p>
        </w:tc>
      </w:tr>
    </w:tbl>
    <w:p w14:paraId="1A0987D8" w14:textId="507407D8" w:rsidR="7CB4E343" w:rsidRDefault="7CB4E343" w:rsidP="7CB4E343">
      <w:pPr>
        <w:rPr>
          <w:rFonts w:eastAsiaTheme="minorEastAsia"/>
        </w:rPr>
      </w:pPr>
    </w:p>
    <w:sectPr w:rsidR="7CB4E343">
      <w:headerReference w:type="default" r:id="rId25"/>
      <w:footerReference w:type="default" r:id="rId26"/>
      <w:pgSz w:w="11906" w:h="16838"/>
      <w:pgMar w:top="1440" w:right="1800" w:bottom="1440" w:left="1800" w:header="720" w:footer="720" w:gutter="0"/>
      <w:cols w:space="720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34ED6BB" w14:textId="77777777" w:rsidR="00BA5B06" w:rsidRDefault="00BA5B06" w:rsidP="00D84104">
      <w:r>
        <w:separator/>
      </w:r>
    </w:p>
  </w:endnote>
  <w:endnote w:type="continuationSeparator" w:id="0">
    <w:p w14:paraId="41C7DDAE" w14:textId="77777777" w:rsidR="00BA5B06" w:rsidRDefault="00BA5B06" w:rsidP="00D841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28616582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3C81E7A" w14:textId="47D73690" w:rsidR="00EE7C54" w:rsidRDefault="00EE7C54">
        <w:pPr>
          <w:pStyle w:val="Footer"/>
          <w:jc w:val="right"/>
        </w:pPr>
        <w:r w:rsidRPr="7CB4E343">
          <w:fldChar w:fldCharType="begin"/>
        </w:r>
        <w:r>
          <w:instrText xml:space="preserve"> PAGE   \* MERGEFORMAT </w:instrText>
        </w:r>
        <w:r w:rsidRPr="7CB4E343">
          <w:fldChar w:fldCharType="separate"/>
        </w:r>
        <w:r w:rsidR="7CB4E343" w:rsidRPr="7CB4E343">
          <w:rPr>
            <w:noProof/>
          </w:rPr>
          <w:t>2</w:t>
        </w:r>
        <w:r w:rsidRPr="7CB4E343">
          <w:rPr>
            <w:noProof/>
          </w:rPr>
          <w:fldChar w:fldCharType="end"/>
        </w:r>
      </w:p>
    </w:sdtContent>
  </w:sdt>
  <w:p w14:paraId="7582BC59" w14:textId="77777777" w:rsidR="00EE7C54" w:rsidRDefault="00EE7C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A915ED" w14:textId="77777777" w:rsidR="00BA5B06" w:rsidRDefault="00BA5B06" w:rsidP="00D84104">
      <w:r>
        <w:separator/>
      </w:r>
    </w:p>
  </w:footnote>
  <w:footnote w:type="continuationSeparator" w:id="0">
    <w:p w14:paraId="6C12A308" w14:textId="77777777" w:rsidR="00BA5B06" w:rsidRDefault="00BA5B06" w:rsidP="00D841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765"/>
      <w:gridCol w:w="2765"/>
      <w:gridCol w:w="2765"/>
    </w:tblGrid>
    <w:tr w:rsidR="7CB4E343" w14:paraId="2E1B6C3F" w14:textId="77777777" w:rsidTr="7CB4E343">
      <w:trPr>
        <w:trHeight w:val="300"/>
      </w:trPr>
      <w:tc>
        <w:tcPr>
          <w:tcW w:w="2765" w:type="dxa"/>
        </w:tcPr>
        <w:p w14:paraId="4052EE5A" w14:textId="2136B89F" w:rsidR="7CB4E343" w:rsidRDefault="7CB4E343" w:rsidP="7CB4E343">
          <w:pPr>
            <w:pStyle w:val="Header"/>
            <w:ind w:left="-115"/>
            <w:jc w:val="left"/>
          </w:pPr>
        </w:p>
      </w:tc>
      <w:tc>
        <w:tcPr>
          <w:tcW w:w="2765" w:type="dxa"/>
        </w:tcPr>
        <w:p w14:paraId="55B51259" w14:textId="2274FC5F" w:rsidR="7CB4E343" w:rsidRDefault="7CB4E343" w:rsidP="7CB4E343">
          <w:pPr>
            <w:pStyle w:val="Header"/>
          </w:pPr>
        </w:p>
      </w:tc>
      <w:tc>
        <w:tcPr>
          <w:tcW w:w="2765" w:type="dxa"/>
        </w:tcPr>
        <w:p w14:paraId="4AC21464" w14:textId="6AE432F5" w:rsidR="7CB4E343" w:rsidRDefault="7CB4E343" w:rsidP="7CB4E343">
          <w:pPr>
            <w:pStyle w:val="Header"/>
            <w:ind w:right="-115"/>
            <w:jc w:val="right"/>
          </w:pPr>
        </w:p>
      </w:tc>
    </w:tr>
  </w:tbl>
  <w:p w14:paraId="21960CC6" w14:textId="6574B3DA" w:rsidR="7CB4E343" w:rsidRDefault="7CB4E343" w:rsidP="7CB4E3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1D9716"/>
    <w:multiLevelType w:val="hybridMultilevel"/>
    <w:tmpl w:val="166C8798"/>
    <w:lvl w:ilvl="0" w:tplc="6BA64E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D6CBDE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9610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5CA2B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080766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2A2F5A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20A7D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0E2DDE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E347D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DE57F9"/>
    <w:multiLevelType w:val="hybridMultilevel"/>
    <w:tmpl w:val="536CEE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815D3C"/>
    <w:multiLevelType w:val="hybridMultilevel"/>
    <w:tmpl w:val="2BFA88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BC41BD0"/>
    <w:multiLevelType w:val="hybridMultilevel"/>
    <w:tmpl w:val="624A4FF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52843FA"/>
    <w:multiLevelType w:val="hybridMultilevel"/>
    <w:tmpl w:val="0F4AE33C"/>
    <w:lvl w:ilvl="0" w:tplc="FE8E12E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20A927CC"/>
    <w:multiLevelType w:val="hybridMultilevel"/>
    <w:tmpl w:val="147074BC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79CD7D8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C0A8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A4E3C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DCA01A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63E9FA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382FF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68C340E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C0E94A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33A451"/>
    <w:multiLevelType w:val="hybridMultilevel"/>
    <w:tmpl w:val="46220F02"/>
    <w:lvl w:ilvl="0" w:tplc="413ACC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6AEA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410E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7B672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E8DC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F42751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08696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ACC74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F74D3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73F3BB"/>
    <w:multiLevelType w:val="hybridMultilevel"/>
    <w:tmpl w:val="70FCF74E"/>
    <w:lvl w:ilvl="0" w:tplc="104448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66210F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66EA72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AACD88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600C3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1C872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97AFB2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53A251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A20A62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A248BA"/>
    <w:multiLevelType w:val="hybridMultilevel"/>
    <w:tmpl w:val="95206FAE"/>
    <w:lvl w:ilvl="0" w:tplc="FFFFFFFF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9EFC992"/>
    <w:multiLevelType w:val="hybridMultilevel"/>
    <w:tmpl w:val="8CE8253C"/>
    <w:lvl w:ilvl="0" w:tplc="B686DB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1EE7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99C5E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EB2576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DDA050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38278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5DC417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94235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1D613D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FC2AD9"/>
    <w:multiLevelType w:val="hybridMultilevel"/>
    <w:tmpl w:val="C960F706"/>
    <w:lvl w:ilvl="0" w:tplc="9D5C80BA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5132514"/>
    <w:multiLevelType w:val="hybridMultilevel"/>
    <w:tmpl w:val="64B27B86"/>
    <w:lvl w:ilvl="0" w:tplc="FFFFFFFF">
      <w:start w:val="1"/>
      <w:numFmt w:val="bullet"/>
      <w:lvlText w:val=""/>
      <w:lvlJc w:val="left"/>
      <w:pPr>
        <w:ind w:left="1258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678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098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518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938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58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78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198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18" w:hanging="420"/>
      </w:pPr>
      <w:rPr>
        <w:rFonts w:ascii="Wingdings" w:hAnsi="Wingdings" w:hint="default"/>
      </w:rPr>
    </w:lvl>
  </w:abstractNum>
  <w:abstractNum w:abstractNumId="12" w15:restartNumberingAfterBreak="0">
    <w:nsid w:val="49661EE4"/>
    <w:multiLevelType w:val="hybridMultilevel"/>
    <w:tmpl w:val="B858B6F8"/>
    <w:lvl w:ilvl="0" w:tplc="B972BC42">
      <w:start w:val="2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4AE32487"/>
    <w:multiLevelType w:val="hybridMultilevel"/>
    <w:tmpl w:val="EA5C62CC"/>
    <w:lvl w:ilvl="0" w:tplc="FE8E12EC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53604578"/>
    <w:multiLevelType w:val="hybridMultilevel"/>
    <w:tmpl w:val="BBCC063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5A20545E"/>
    <w:multiLevelType w:val="hybridMultilevel"/>
    <w:tmpl w:val="AD1A6216"/>
    <w:lvl w:ilvl="0" w:tplc="FFFFFFFF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6" w15:restartNumberingAfterBreak="0">
    <w:nsid w:val="5BE10B40"/>
    <w:multiLevelType w:val="hybridMultilevel"/>
    <w:tmpl w:val="8946EDC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5BEE0109"/>
    <w:multiLevelType w:val="hybridMultilevel"/>
    <w:tmpl w:val="C090F7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89FF17"/>
    <w:multiLevelType w:val="hybridMultilevel"/>
    <w:tmpl w:val="091824CC"/>
    <w:lvl w:ilvl="0" w:tplc="21F6337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D305AF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AC08FC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58EF16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22264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F6B4A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14E47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EC6F9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08A641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C374FB"/>
    <w:multiLevelType w:val="hybridMultilevel"/>
    <w:tmpl w:val="1386673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71661F2A"/>
    <w:multiLevelType w:val="hybridMultilevel"/>
    <w:tmpl w:val="962EF940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4E8B16">
      <w:start w:val="1"/>
      <w:numFmt w:val="decimal"/>
      <w:lvlText w:val="%2."/>
      <w:lvlJc w:val="left"/>
      <w:pPr>
        <w:ind w:left="1440" w:hanging="360"/>
      </w:pPr>
    </w:lvl>
    <w:lvl w:ilvl="2" w:tplc="5FE43EC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F2610A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DB6E80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8316665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2AEAF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47096D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FA0085A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0328108">
    <w:abstractNumId w:val="7"/>
  </w:num>
  <w:num w:numId="2" w16cid:durableId="233977052">
    <w:abstractNumId w:val="0"/>
  </w:num>
  <w:num w:numId="3" w16cid:durableId="933779877">
    <w:abstractNumId w:val="18"/>
  </w:num>
  <w:num w:numId="4" w16cid:durableId="218252007">
    <w:abstractNumId w:val="9"/>
  </w:num>
  <w:num w:numId="5" w16cid:durableId="17898910">
    <w:abstractNumId w:val="6"/>
  </w:num>
  <w:num w:numId="6" w16cid:durableId="1067194121">
    <w:abstractNumId w:val="20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7" w16cid:durableId="215895041">
    <w:abstractNumId w:val="5"/>
  </w:num>
  <w:num w:numId="8" w16cid:durableId="2106488853">
    <w:abstractNumId w:val="17"/>
  </w:num>
  <w:num w:numId="9" w16cid:durableId="42293259">
    <w:abstractNumId w:val="17"/>
  </w:num>
  <w:num w:numId="10" w16cid:durableId="399645082">
    <w:abstractNumId w:val="2"/>
  </w:num>
  <w:num w:numId="11" w16cid:durableId="179245090">
    <w:abstractNumId w:val="16"/>
  </w:num>
  <w:num w:numId="12" w16cid:durableId="667636033">
    <w:abstractNumId w:val="4"/>
  </w:num>
  <w:num w:numId="13" w16cid:durableId="570193369">
    <w:abstractNumId w:val="13"/>
  </w:num>
  <w:num w:numId="14" w16cid:durableId="1642344467">
    <w:abstractNumId w:val="10"/>
  </w:num>
  <w:num w:numId="15" w16cid:durableId="856623525">
    <w:abstractNumId w:val="12"/>
  </w:num>
  <w:num w:numId="16" w16cid:durableId="476068880">
    <w:abstractNumId w:val="19"/>
  </w:num>
  <w:num w:numId="17" w16cid:durableId="1487629167">
    <w:abstractNumId w:val="1"/>
  </w:num>
  <w:num w:numId="18" w16cid:durableId="1396901924">
    <w:abstractNumId w:val="14"/>
  </w:num>
  <w:num w:numId="19" w16cid:durableId="1738555392">
    <w:abstractNumId w:val="8"/>
  </w:num>
  <w:num w:numId="20" w16cid:durableId="1216162419">
    <w:abstractNumId w:val="11"/>
  </w:num>
  <w:num w:numId="21" w16cid:durableId="1596210429">
    <w:abstractNumId w:val="3"/>
  </w:num>
  <w:num w:numId="22" w16cid:durableId="1656907635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04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3NDYxNTcwsTAxMTBT0lEKTi0uzszPAymwrAUACVc8MiwAAAA="/>
  </w:docVars>
  <w:rsids>
    <w:rsidRoot w:val="00A61B0B"/>
    <w:rsid w:val="00002A41"/>
    <w:rsid w:val="0000409B"/>
    <w:rsid w:val="0000720C"/>
    <w:rsid w:val="00022BB7"/>
    <w:rsid w:val="0007265D"/>
    <w:rsid w:val="000837FA"/>
    <w:rsid w:val="000968AA"/>
    <w:rsid w:val="000E5317"/>
    <w:rsid w:val="00136573"/>
    <w:rsid w:val="0014439C"/>
    <w:rsid w:val="001829B3"/>
    <w:rsid w:val="001A0DA4"/>
    <w:rsid w:val="001C44CF"/>
    <w:rsid w:val="001E0A6C"/>
    <w:rsid w:val="001F6AE6"/>
    <w:rsid w:val="001F7761"/>
    <w:rsid w:val="00240DF2"/>
    <w:rsid w:val="0024190E"/>
    <w:rsid w:val="002532B6"/>
    <w:rsid w:val="00277BC7"/>
    <w:rsid w:val="002C0B29"/>
    <w:rsid w:val="002E13A2"/>
    <w:rsid w:val="003033E1"/>
    <w:rsid w:val="00312363"/>
    <w:rsid w:val="00312E02"/>
    <w:rsid w:val="00336261"/>
    <w:rsid w:val="003A2F82"/>
    <w:rsid w:val="003B62A0"/>
    <w:rsid w:val="003B73D1"/>
    <w:rsid w:val="003C1C8D"/>
    <w:rsid w:val="003C27BF"/>
    <w:rsid w:val="003C36EF"/>
    <w:rsid w:val="003C5948"/>
    <w:rsid w:val="003E0023"/>
    <w:rsid w:val="003E0BBD"/>
    <w:rsid w:val="003F4283"/>
    <w:rsid w:val="00432173"/>
    <w:rsid w:val="00442126"/>
    <w:rsid w:val="004430F7"/>
    <w:rsid w:val="004505FC"/>
    <w:rsid w:val="00450E64"/>
    <w:rsid w:val="00451C62"/>
    <w:rsid w:val="004B5037"/>
    <w:rsid w:val="004F571D"/>
    <w:rsid w:val="00534519"/>
    <w:rsid w:val="00562210"/>
    <w:rsid w:val="00564DF2"/>
    <w:rsid w:val="005652E6"/>
    <w:rsid w:val="00565F8A"/>
    <w:rsid w:val="005A3FD1"/>
    <w:rsid w:val="005B22F4"/>
    <w:rsid w:val="005D3E03"/>
    <w:rsid w:val="00601083"/>
    <w:rsid w:val="0062369D"/>
    <w:rsid w:val="00675065"/>
    <w:rsid w:val="0068185A"/>
    <w:rsid w:val="006948BF"/>
    <w:rsid w:val="006B2CEB"/>
    <w:rsid w:val="006C78E2"/>
    <w:rsid w:val="006E70EE"/>
    <w:rsid w:val="0075021F"/>
    <w:rsid w:val="00762248"/>
    <w:rsid w:val="00765EF7"/>
    <w:rsid w:val="00767070"/>
    <w:rsid w:val="00780944"/>
    <w:rsid w:val="007A199C"/>
    <w:rsid w:val="007A62FB"/>
    <w:rsid w:val="007A67D1"/>
    <w:rsid w:val="007B1A8F"/>
    <w:rsid w:val="00804854"/>
    <w:rsid w:val="00813333"/>
    <w:rsid w:val="00862F6B"/>
    <w:rsid w:val="0086644C"/>
    <w:rsid w:val="008703E9"/>
    <w:rsid w:val="00881AD8"/>
    <w:rsid w:val="008D78B6"/>
    <w:rsid w:val="008D7A62"/>
    <w:rsid w:val="00913053"/>
    <w:rsid w:val="009631FC"/>
    <w:rsid w:val="00976693"/>
    <w:rsid w:val="009D1D02"/>
    <w:rsid w:val="009D2F88"/>
    <w:rsid w:val="009D6353"/>
    <w:rsid w:val="009D6ED5"/>
    <w:rsid w:val="009E2A08"/>
    <w:rsid w:val="009E2ABE"/>
    <w:rsid w:val="00A01A10"/>
    <w:rsid w:val="00A06443"/>
    <w:rsid w:val="00A0684F"/>
    <w:rsid w:val="00A117F4"/>
    <w:rsid w:val="00A1632D"/>
    <w:rsid w:val="00A23F6D"/>
    <w:rsid w:val="00A33953"/>
    <w:rsid w:val="00A35817"/>
    <w:rsid w:val="00A562F8"/>
    <w:rsid w:val="00A61B0B"/>
    <w:rsid w:val="00A77E0E"/>
    <w:rsid w:val="00B56CB9"/>
    <w:rsid w:val="00BA1204"/>
    <w:rsid w:val="00BA5B06"/>
    <w:rsid w:val="00BB4C2E"/>
    <w:rsid w:val="00BB7EDB"/>
    <w:rsid w:val="00BC636A"/>
    <w:rsid w:val="00BD362E"/>
    <w:rsid w:val="00C14ED0"/>
    <w:rsid w:val="00C534E1"/>
    <w:rsid w:val="00CD2465"/>
    <w:rsid w:val="00CE2AD6"/>
    <w:rsid w:val="00CE46D8"/>
    <w:rsid w:val="00CF0510"/>
    <w:rsid w:val="00D0103C"/>
    <w:rsid w:val="00D30A70"/>
    <w:rsid w:val="00D30B3A"/>
    <w:rsid w:val="00D76F19"/>
    <w:rsid w:val="00D84104"/>
    <w:rsid w:val="00D84C9B"/>
    <w:rsid w:val="00E245F5"/>
    <w:rsid w:val="00E24B3D"/>
    <w:rsid w:val="00E6717F"/>
    <w:rsid w:val="00E775BE"/>
    <w:rsid w:val="00E863BF"/>
    <w:rsid w:val="00E9399E"/>
    <w:rsid w:val="00E93F96"/>
    <w:rsid w:val="00EE43F5"/>
    <w:rsid w:val="00EE7C54"/>
    <w:rsid w:val="00F04096"/>
    <w:rsid w:val="00F4009B"/>
    <w:rsid w:val="00F43E6B"/>
    <w:rsid w:val="00F451AE"/>
    <w:rsid w:val="00F9595C"/>
    <w:rsid w:val="00FA4EE7"/>
    <w:rsid w:val="00FB2F7F"/>
    <w:rsid w:val="00FB325C"/>
    <w:rsid w:val="00FC508A"/>
    <w:rsid w:val="00FD3BDA"/>
    <w:rsid w:val="00FF1157"/>
    <w:rsid w:val="01493D5A"/>
    <w:rsid w:val="019BC3E1"/>
    <w:rsid w:val="023DC4CA"/>
    <w:rsid w:val="02CF674F"/>
    <w:rsid w:val="043AA8D4"/>
    <w:rsid w:val="045FAE38"/>
    <w:rsid w:val="0509B175"/>
    <w:rsid w:val="05244468"/>
    <w:rsid w:val="05498B67"/>
    <w:rsid w:val="05DB1FB1"/>
    <w:rsid w:val="060BF28B"/>
    <w:rsid w:val="06A331F8"/>
    <w:rsid w:val="0850C1D3"/>
    <w:rsid w:val="09DEAA89"/>
    <w:rsid w:val="0A8B5993"/>
    <w:rsid w:val="0ADA7E47"/>
    <w:rsid w:val="0AF35DA8"/>
    <w:rsid w:val="0B109846"/>
    <w:rsid w:val="0C0B4B9E"/>
    <w:rsid w:val="0E82FB44"/>
    <w:rsid w:val="0F039E53"/>
    <w:rsid w:val="0F1E4BA6"/>
    <w:rsid w:val="0F46AA0B"/>
    <w:rsid w:val="1119A41E"/>
    <w:rsid w:val="11A8212D"/>
    <w:rsid w:val="130D60E0"/>
    <w:rsid w:val="137AD2FA"/>
    <w:rsid w:val="13C56B27"/>
    <w:rsid w:val="1550A955"/>
    <w:rsid w:val="169E935F"/>
    <w:rsid w:val="170D4F72"/>
    <w:rsid w:val="1819295F"/>
    <w:rsid w:val="18D0A649"/>
    <w:rsid w:val="1985AA7E"/>
    <w:rsid w:val="199E438C"/>
    <w:rsid w:val="19CAC204"/>
    <w:rsid w:val="19F8E40A"/>
    <w:rsid w:val="1A4EF426"/>
    <w:rsid w:val="1AD487FC"/>
    <w:rsid w:val="1B0DD31F"/>
    <w:rsid w:val="1B3A13ED"/>
    <w:rsid w:val="1B3AAFA0"/>
    <w:rsid w:val="1B81805B"/>
    <w:rsid w:val="1D7E8934"/>
    <w:rsid w:val="1D8983B1"/>
    <w:rsid w:val="1DE2DCA5"/>
    <w:rsid w:val="1DFE4C53"/>
    <w:rsid w:val="1E303059"/>
    <w:rsid w:val="1E37665B"/>
    <w:rsid w:val="1E490FBA"/>
    <w:rsid w:val="1E9E9527"/>
    <w:rsid w:val="206E19DB"/>
    <w:rsid w:val="226DF242"/>
    <w:rsid w:val="229C5C1D"/>
    <w:rsid w:val="238B3F01"/>
    <w:rsid w:val="238C9240"/>
    <w:rsid w:val="24AB27A6"/>
    <w:rsid w:val="25305027"/>
    <w:rsid w:val="25BC2018"/>
    <w:rsid w:val="25D3943D"/>
    <w:rsid w:val="25D3FCDF"/>
    <w:rsid w:val="25E7EEAA"/>
    <w:rsid w:val="2770968E"/>
    <w:rsid w:val="2A7668DE"/>
    <w:rsid w:val="2B2876A7"/>
    <w:rsid w:val="2B961C4B"/>
    <w:rsid w:val="2B97C8E4"/>
    <w:rsid w:val="2BF8B62E"/>
    <w:rsid w:val="2D01EE42"/>
    <w:rsid w:val="2D692209"/>
    <w:rsid w:val="2EC3F789"/>
    <w:rsid w:val="2F386AE5"/>
    <w:rsid w:val="316A7665"/>
    <w:rsid w:val="31F295B2"/>
    <w:rsid w:val="334FB21C"/>
    <w:rsid w:val="33AAA390"/>
    <w:rsid w:val="33DE6ACD"/>
    <w:rsid w:val="343B6D96"/>
    <w:rsid w:val="375C1AB6"/>
    <w:rsid w:val="37C82572"/>
    <w:rsid w:val="37FD30B7"/>
    <w:rsid w:val="394305BA"/>
    <w:rsid w:val="39C5EF06"/>
    <w:rsid w:val="3A3A251B"/>
    <w:rsid w:val="3B139FCD"/>
    <w:rsid w:val="3C3F8452"/>
    <w:rsid w:val="3D37FBE2"/>
    <w:rsid w:val="3EED5637"/>
    <w:rsid w:val="3F99B9C3"/>
    <w:rsid w:val="40959B17"/>
    <w:rsid w:val="4163C12E"/>
    <w:rsid w:val="41D910F9"/>
    <w:rsid w:val="41E546B4"/>
    <w:rsid w:val="41EAB325"/>
    <w:rsid w:val="43468B54"/>
    <w:rsid w:val="470553C6"/>
    <w:rsid w:val="471EA708"/>
    <w:rsid w:val="478B1766"/>
    <w:rsid w:val="47BB753B"/>
    <w:rsid w:val="486C64FF"/>
    <w:rsid w:val="4957FDFE"/>
    <w:rsid w:val="4A11E9B2"/>
    <w:rsid w:val="4A7404A5"/>
    <w:rsid w:val="4D40B2FF"/>
    <w:rsid w:val="4E424436"/>
    <w:rsid w:val="4ED601AD"/>
    <w:rsid w:val="4EE851E1"/>
    <w:rsid w:val="4F282556"/>
    <w:rsid w:val="4F55A425"/>
    <w:rsid w:val="4FC4EC3A"/>
    <w:rsid w:val="4FFCE845"/>
    <w:rsid w:val="501A4A1A"/>
    <w:rsid w:val="51C1F513"/>
    <w:rsid w:val="52622E90"/>
    <w:rsid w:val="5315B559"/>
    <w:rsid w:val="536CC755"/>
    <w:rsid w:val="53785106"/>
    <w:rsid w:val="541B874E"/>
    <w:rsid w:val="54C1DBB0"/>
    <w:rsid w:val="5708B6DD"/>
    <w:rsid w:val="572F366B"/>
    <w:rsid w:val="5779AC19"/>
    <w:rsid w:val="58C3C112"/>
    <w:rsid w:val="59D10134"/>
    <w:rsid w:val="5A315A69"/>
    <w:rsid w:val="5C2007FC"/>
    <w:rsid w:val="5C960104"/>
    <w:rsid w:val="5E604491"/>
    <w:rsid w:val="5EA765E2"/>
    <w:rsid w:val="618C7336"/>
    <w:rsid w:val="6210A558"/>
    <w:rsid w:val="634B9CFC"/>
    <w:rsid w:val="664E0FF8"/>
    <w:rsid w:val="67716CBA"/>
    <w:rsid w:val="6781DC7A"/>
    <w:rsid w:val="67F672AC"/>
    <w:rsid w:val="68995607"/>
    <w:rsid w:val="68D9E4DC"/>
    <w:rsid w:val="6A05A3DA"/>
    <w:rsid w:val="6A23ECEC"/>
    <w:rsid w:val="6AB1EAC0"/>
    <w:rsid w:val="6B70CD43"/>
    <w:rsid w:val="6C4D152A"/>
    <w:rsid w:val="6CEC9044"/>
    <w:rsid w:val="6DE4231A"/>
    <w:rsid w:val="6EA70D3F"/>
    <w:rsid w:val="70ECE447"/>
    <w:rsid w:val="719770CF"/>
    <w:rsid w:val="727AD2D5"/>
    <w:rsid w:val="72EA11AE"/>
    <w:rsid w:val="7375E743"/>
    <w:rsid w:val="737B8661"/>
    <w:rsid w:val="74EB5241"/>
    <w:rsid w:val="75A72D0D"/>
    <w:rsid w:val="77BD5E43"/>
    <w:rsid w:val="77F58818"/>
    <w:rsid w:val="799E3126"/>
    <w:rsid w:val="7C6EBA9B"/>
    <w:rsid w:val="7CB4E343"/>
    <w:rsid w:val="7E3D808F"/>
    <w:rsid w:val="7E980092"/>
    <w:rsid w:val="7EC6D141"/>
    <w:rsid w:val="7EFCA634"/>
    <w:rsid w:val="7F4E0F53"/>
    <w:rsid w:val="7F73D6D8"/>
    <w:rsid w:val="7FD5B0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D11F30"/>
  <w15:chartTrackingRefBased/>
  <w15:docId w15:val="{D70824D1-FD3F-4E7A-9184-D3BC47403E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7CB4E343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7CB4E343"/>
    <w:pPr>
      <w:keepNext/>
      <w:keepLines/>
      <w:spacing w:before="240"/>
      <w:outlineLvl w:val="0"/>
    </w:pPr>
    <w:rPr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7CB4E343"/>
    <w:pPr>
      <w:keepNext/>
      <w:keepLines/>
      <w:spacing w:before="40"/>
      <w:outlineLvl w:val="1"/>
    </w:pPr>
    <w:rPr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7CB4E34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7CB4E343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7CB4E34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7CB4E34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7CB4E34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7CB4E34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7CB4E34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61B0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7CB4E343"/>
    <w:pPr>
      <w:ind w:left="720"/>
      <w:contextualSpacing/>
    </w:pPr>
    <w:rPr>
      <w:color w:val="000000" w:themeColor="text1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1E0A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631F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7CB4E343"/>
    <w:pPr>
      <w:tabs>
        <w:tab w:val="center" w:pos="4153"/>
        <w:tab w:val="right" w:pos="8306"/>
      </w:tabs>
      <w:jc w:val="center"/>
    </w:pPr>
    <w:rPr>
      <w:sz w:val="18"/>
      <w:szCs w:val="18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7CB4E343"/>
    <w:rPr>
      <w:rFonts w:ascii="Times New Roman" w:eastAsia="Times New Roman" w:hAnsi="Times New Roman" w:cs="Times New Roman"/>
      <w:sz w:val="18"/>
      <w:szCs w:val="18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7CB4E343"/>
    <w:pPr>
      <w:tabs>
        <w:tab w:val="center" w:pos="4153"/>
        <w:tab w:val="right" w:pos="8306"/>
      </w:tabs>
    </w:pPr>
    <w:rPr>
      <w:sz w:val="18"/>
      <w:szCs w:val="18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7CB4E343"/>
    <w:rPr>
      <w:rFonts w:ascii="Times New Roman" w:eastAsia="Times New Roman" w:hAnsi="Times New Roman" w:cs="Times New Roman"/>
      <w:sz w:val="18"/>
      <w:szCs w:val="18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7CB4E343"/>
    <w:pPr>
      <w:contextualSpacing/>
    </w:pPr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7CB4E343"/>
    <w:rPr>
      <w:rFonts w:eastAsiaTheme="minorEastAsia"/>
      <w:color w:val="5A5A5A"/>
    </w:rPr>
  </w:style>
  <w:style w:type="paragraph" w:styleId="Quote">
    <w:name w:val="Quote"/>
    <w:basedOn w:val="Normal"/>
    <w:next w:val="Normal"/>
    <w:link w:val="QuoteChar"/>
    <w:uiPriority w:val="29"/>
    <w:qFormat/>
    <w:rsid w:val="7CB4E343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7CB4E343"/>
    <w:pP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7CB4E343"/>
    <w:rPr>
      <w:rFonts w:ascii="Times New Roman" w:eastAsia="Times New Roman" w:hAnsi="Times New Roman" w:cs="Times New Roman"/>
      <w:color w:val="2F5496" w:themeColor="accent1" w:themeShade="BF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7CB4E343"/>
    <w:rPr>
      <w:rFonts w:ascii="Times New Roman" w:eastAsia="Times New Roman" w:hAnsi="Times New Roman" w:cs="Times New Roman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7CB4E343"/>
    <w:rPr>
      <w:rFonts w:asciiTheme="majorHAnsi" w:eastAsiaTheme="majorEastAsia" w:hAnsiTheme="majorHAnsi" w:cstheme="majorBidi"/>
      <w:color w:val="1F3763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7CB4E343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7CB4E343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7CB4E343"/>
    <w:rPr>
      <w:rFonts w:asciiTheme="majorHAnsi" w:eastAsiaTheme="majorEastAsia" w:hAnsiTheme="majorHAnsi" w:cstheme="majorBidi"/>
      <w:color w:val="1F3763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7CB4E343"/>
    <w:rPr>
      <w:rFonts w:asciiTheme="majorHAnsi" w:eastAsiaTheme="majorEastAsia" w:hAnsiTheme="majorHAnsi" w:cstheme="majorBidi"/>
      <w:i/>
      <w:iCs/>
      <w:color w:val="1F3763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7CB4E343"/>
    <w:rPr>
      <w:rFonts w:asciiTheme="majorHAnsi" w:eastAsiaTheme="majorEastAsia" w:hAnsiTheme="majorHAnsi" w:cstheme="majorBidi"/>
      <w:color w:val="272727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7CB4E343"/>
    <w:rPr>
      <w:rFonts w:asciiTheme="majorHAnsi" w:eastAsiaTheme="majorEastAsia" w:hAnsiTheme="majorHAnsi" w:cstheme="majorBidi"/>
      <w:i/>
      <w:iCs/>
      <w:color w:val="272727"/>
      <w:sz w:val="21"/>
      <w:szCs w:val="21"/>
    </w:rPr>
  </w:style>
  <w:style w:type="character" w:customStyle="1" w:styleId="TitleChar">
    <w:name w:val="Title Char"/>
    <w:basedOn w:val="DefaultParagraphFont"/>
    <w:link w:val="Title"/>
    <w:uiPriority w:val="10"/>
    <w:rsid w:val="7CB4E343"/>
    <w:rPr>
      <w:rFonts w:asciiTheme="majorHAnsi" w:eastAsiaTheme="majorEastAsia" w:hAnsiTheme="majorHAnsi" w:cstheme="majorBidi"/>
      <w:sz w:val="56"/>
      <w:szCs w:val="56"/>
    </w:rPr>
  </w:style>
  <w:style w:type="character" w:customStyle="1" w:styleId="SubtitleChar">
    <w:name w:val="Subtitle Char"/>
    <w:basedOn w:val="DefaultParagraphFont"/>
    <w:link w:val="Subtitle"/>
    <w:uiPriority w:val="11"/>
    <w:rsid w:val="7CB4E343"/>
    <w:rPr>
      <w:rFonts w:ascii="Times New Roman" w:hAnsi="Times New Roman" w:cs="Times New Roman"/>
      <w:color w:val="5A5A5A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7CB4E343"/>
    <w:rPr>
      <w:rFonts w:ascii="Times New Roman" w:eastAsia="Times New Roman" w:hAnsi="Times New Roman" w:cs="Times New Roman"/>
      <w:i/>
      <w:iCs/>
      <w:color w:val="404040" w:themeColor="text1" w:themeTint="BF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7CB4E343"/>
    <w:rPr>
      <w:rFonts w:ascii="Times New Roman" w:eastAsia="Times New Roman" w:hAnsi="Times New Roman" w:cs="Times New Roman"/>
      <w:i/>
      <w:iCs/>
      <w:color w:val="4472C4" w:themeColor="accent1"/>
      <w:sz w:val="24"/>
      <w:szCs w:val="24"/>
    </w:rPr>
  </w:style>
  <w:style w:type="paragraph" w:styleId="TOC1">
    <w:name w:val="toc 1"/>
    <w:basedOn w:val="Normal"/>
    <w:next w:val="Normal"/>
    <w:uiPriority w:val="39"/>
    <w:unhideWhenUsed/>
    <w:rsid w:val="7CB4E343"/>
    <w:pPr>
      <w:spacing w:after="100"/>
    </w:pPr>
  </w:style>
  <w:style w:type="paragraph" w:styleId="TOC2">
    <w:name w:val="toc 2"/>
    <w:basedOn w:val="Normal"/>
    <w:next w:val="Normal"/>
    <w:uiPriority w:val="39"/>
    <w:unhideWhenUsed/>
    <w:rsid w:val="7CB4E343"/>
    <w:pPr>
      <w:spacing w:after="100"/>
      <w:ind w:left="220"/>
    </w:pPr>
  </w:style>
  <w:style w:type="paragraph" w:styleId="TOC3">
    <w:name w:val="toc 3"/>
    <w:basedOn w:val="Normal"/>
    <w:next w:val="Normal"/>
    <w:uiPriority w:val="39"/>
    <w:unhideWhenUsed/>
    <w:rsid w:val="7CB4E343"/>
    <w:pPr>
      <w:spacing w:after="100"/>
      <w:ind w:left="440"/>
    </w:pPr>
  </w:style>
  <w:style w:type="paragraph" w:styleId="TOC4">
    <w:name w:val="toc 4"/>
    <w:basedOn w:val="Normal"/>
    <w:next w:val="Normal"/>
    <w:uiPriority w:val="39"/>
    <w:unhideWhenUsed/>
    <w:rsid w:val="7CB4E343"/>
    <w:pPr>
      <w:spacing w:after="100"/>
      <w:ind w:left="660"/>
    </w:pPr>
  </w:style>
  <w:style w:type="paragraph" w:styleId="TOC5">
    <w:name w:val="toc 5"/>
    <w:basedOn w:val="Normal"/>
    <w:next w:val="Normal"/>
    <w:uiPriority w:val="39"/>
    <w:unhideWhenUsed/>
    <w:rsid w:val="7CB4E343"/>
    <w:pPr>
      <w:spacing w:after="100"/>
      <w:ind w:left="880"/>
    </w:pPr>
  </w:style>
  <w:style w:type="paragraph" w:styleId="TOC6">
    <w:name w:val="toc 6"/>
    <w:basedOn w:val="Normal"/>
    <w:next w:val="Normal"/>
    <w:uiPriority w:val="39"/>
    <w:unhideWhenUsed/>
    <w:rsid w:val="7CB4E343"/>
    <w:pPr>
      <w:spacing w:after="100"/>
      <w:ind w:left="1100"/>
    </w:pPr>
  </w:style>
  <w:style w:type="paragraph" w:styleId="TOC7">
    <w:name w:val="toc 7"/>
    <w:basedOn w:val="Normal"/>
    <w:next w:val="Normal"/>
    <w:uiPriority w:val="39"/>
    <w:unhideWhenUsed/>
    <w:rsid w:val="7CB4E343"/>
    <w:pPr>
      <w:spacing w:after="100"/>
      <w:ind w:left="1320"/>
    </w:pPr>
  </w:style>
  <w:style w:type="paragraph" w:styleId="TOC8">
    <w:name w:val="toc 8"/>
    <w:basedOn w:val="Normal"/>
    <w:next w:val="Normal"/>
    <w:uiPriority w:val="39"/>
    <w:unhideWhenUsed/>
    <w:rsid w:val="7CB4E343"/>
    <w:pPr>
      <w:spacing w:after="100"/>
      <w:ind w:left="1540"/>
    </w:pPr>
  </w:style>
  <w:style w:type="paragraph" w:styleId="TOC9">
    <w:name w:val="toc 9"/>
    <w:basedOn w:val="Normal"/>
    <w:next w:val="Normal"/>
    <w:uiPriority w:val="39"/>
    <w:unhideWhenUsed/>
    <w:rsid w:val="7CB4E343"/>
    <w:pPr>
      <w:spacing w:after="100"/>
      <w:ind w:left="1760"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7CB4E343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7CB4E343"/>
    <w:rPr>
      <w:rFonts w:ascii="Times New Roman" w:eastAsia="Times New Roman" w:hAnsi="Times New Roman" w:cs="Times New Roman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7CB4E343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7CB4E343"/>
    <w:rPr>
      <w:rFonts w:ascii="Times New Roman" w:eastAsia="Times New Roman" w:hAnsi="Times New Roman" w:cs="Times New Roman"/>
      <w:sz w:val="20"/>
      <w:szCs w:val="20"/>
    </w:rPr>
  </w:style>
  <w:style w:type="table" w:styleId="TableGrid">
    <w:name w:val="Table Grid"/>
    <w:basedOn w:val="TableNormal"/>
    <w:uiPriority w:val="59"/>
    <w:rsid w:val="00FB4123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172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76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31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96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78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36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8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164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6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egonSchiele/grokking_algorithms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hyperlink" Target="https://leetcode.com/problems/sort-an-array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hyperlink" Target="https://pythontutor.com/visualize.html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learning.oreilly.com/library/view/grokking-algorithms/9781617292231/OEBPS/Text/kindle_split_001.html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ebookcentral.proquest.com/lib/cityuseattle/reader.action?docID=4946360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4701E87-C125-4B22-BDDB-8BEE9FD9C4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7</Pages>
  <Words>960</Words>
  <Characters>5475</Characters>
  <Application>Microsoft Office Word</Application>
  <DocSecurity>0</DocSecurity>
  <Lines>45</Lines>
  <Paragraphs>12</Paragraphs>
  <ScaleCrop>false</ScaleCrop>
  <Company/>
  <LinksUpToDate>false</LinksUpToDate>
  <CharactersWithSpaces>6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shan Yu</dc:creator>
  <cp:keywords/>
  <dc:description/>
  <cp:lastModifiedBy>Ahmad Karzoun</cp:lastModifiedBy>
  <cp:revision>8</cp:revision>
  <cp:lastPrinted>2021-01-15T19:37:00Z</cp:lastPrinted>
  <dcterms:created xsi:type="dcterms:W3CDTF">2021-09-26T01:51:00Z</dcterms:created>
  <dcterms:modified xsi:type="dcterms:W3CDTF">2024-10-31T22:08:00Z</dcterms:modified>
</cp:coreProperties>
</file>